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0D168" w14:textId="77777777" w:rsidR="002B0386" w:rsidRDefault="002B0386" w:rsidP="00E329B9">
      <w:pPr>
        <w:spacing w:line="360" w:lineRule="auto"/>
        <w:jc w:val="center"/>
        <w:rPr>
          <w:rFonts w:ascii="Times New Roman" w:hAnsi="Times New Roman" w:cs="Times New Roman"/>
          <w:b/>
          <w:bCs/>
          <w:sz w:val="32"/>
          <w:szCs w:val="32"/>
        </w:rPr>
      </w:pPr>
    </w:p>
    <w:p w14:paraId="240CEF7C" w14:textId="2A4B0E50" w:rsidR="007417DB"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w:t>
      </w:r>
      <w:r>
        <w:rPr>
          <w:rFonts w:ascii="Times New Roman" w:hAnsi="Times New Roman" w:cs="Times New Roman"/>
          <w:sz w:val="24"/>
          <w:szCs w:val="24"/>
        </w:rPr>
        <w:t xml:space="preserve">: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Model</w:t>
      </w:r>
      <w:r>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w:t>
      </w:r>
      <w:r w:rsidRPr="00D75DF5">
        <w:rPr>
          <w:rFonts w:ascii="Times New Roman" w:hAnsi="Times New Roman" w:cs="Times New Roman"/>
          <w:b/>
          <w:bCs/>
          <w:sz w:val="24"/>
          <w:szCs w:val="24"/>
        </w:rPr>
        <w:t>Jack, The Savior!</w:t>
      </w:r>
      <w:r>
        <w:rPr>
          <w:rFonts w:ascii="Times New Roman" w:hAnsi="Times New Roman" w:cs="Times New Roman"/>
          <w:sz w:val="24"/>
          <w:szCs w:val="24"/>
        </w:rPr>
        <w:t>” is a fun and best game for children since it doesn’t involve any violent actions or behaviors which will affect the mind of children. The questions designed for the game is similar to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32E8DBF5" w14:textId="2F1E3B0E" w:rsidR="002B0386"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ach component and buttons used in the design will be explained in the below storyboard.</w:t>
      </w:r>
    </w:p>
    <w:p w14:paraId="47990AAF" w14:textId="70C8D508" w:rsidR="008110AA"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63A18652" w14:textId="6327FD59" w:rsidR="00E47481" w:rsidRPr="002949C1" w:rsidRDefault="00E47481"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game focuses on the question answer interaction this will be a great choice for students. The game questions can be changed according to the level of children, this is made possible since the game use questions which is saved in a remote database. Hence, the game can be extended to a greater level when </w:t>
      </w:r>
      <w:r w:rsidR="00240F79">
        <w:rPr>
          <w:rFonts w:ascii="Times New Roman" w:hAnsi="Times New Roman" w:cs="Times New Roman"/>
          <w:sz w:val="24"/>
          <w:szCs w:val="24"/>
        </w:rPr>
        <w:t>an</w:t>
      </w:r>
      <w:r>
        <w:rPr>
          <w:rFonts w:ascii="Times New Roman" w:hAnsi="Times New Roman" w:cs="Times New Roman"/>
          <w:sz w:val="24"/>
          <w:szCs w:val="24"/>
        </w:rPr>
        <w:t xml:space="preserve"> interface </w:t>
      </w:r>
      <w:r w:rsidR="00240F79">
        <w:rPr>
          <w:rFonts w:ascii="Times New Roman" w:hAnsi="Times New Roman" w:cs="Times New Roman"/>
          <w:sz w:val="24"/>
          <w:szCs w:val="24"/>
        </w:rPr>
        <w:t xml:space="preserve">is created </w:t>
      </w:r>
      <w:r>
        <w:rPr>
          <w:rFonts w:ascii="Times New Roman" w:hAnsi="Times New Roman" w:cs="Times New Roman"/>
          <w:sz w:val="24"/>
          <w:szCs w:val="24"/>
        </w:rPr>
        <w:t xml:space="preserve">to implement the questions </w:t>
      </w:r>
      <w:r w:rsidR="00240F79">
        <w:rPr>
          <w:rFonts w:ascii="Times New Roman" w:hAnsi="Times New Roman" w:cs="Times New Roman"/>
          <w:sz w:val="24"/>
          <w:szCs w:val="24"/>
        </w:rPr>
        <w:t>by the user according to the end level users.</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0F80A34F" w:rsidR="00F808FB" w:rsidRDefault="00F808FB" w:rsidP="00EF7397">
      <w:pPr>
        <w:spacing w:line="360" w:lineRule="auto"/>
        <w:jc w:val="both"/>
        <w:rPr>
          <w:rFonts w:ascii="Times New Roman" w:hAnsi="Times New Roman" w:cs="Times New Roman"/>
          <w:sz w:val="24"/>
          <w:szCs w:val="24"/>
        </w:rPr>
      </w:pPr>
    </w:p>
    <w:p w14:paraId="5505CBED" w14:textId="5A6D2A76" w:rsidR="0093278A" w:rsidRDefault="0093278A" w:rsidP="00EF7397">
      <w:pPr>
        <w:spacing w:line="360" w:lineRule="auto"/>
        <w:jc w:val="both"/>
        <w:rPr>
          <w:rFonts w:ascii="Times New Roman" w:hAnsi="Times New Roman" w:cs="Times New Roman"/>
          <w:sz w:val="24"/>
          <w:szCs w:val="24"/>
        </w:rPr>
      </w:pPr>
    </w:p>
    <w:p w14:paraId="2902CD7B" w14:textId="6B91AEA3" w:rsidR="0093278A" w:rsidRDefault="0093278A" w:rsidP="00EF7397">
      <w:pPr>
        <w:spacing w:line="360" w:lineRule="auto"/>
        <w:jc w:val="both"/>
        <w:rPr>
          <w:rFonts w:ascii="Times New Roman" w:hAnsi="Times New Roman" w:cs="Times New Roman"/>
          <w:sz w:val="24"/>
          <w:szCs w:val="24"/>
        </w:rPr>
      </w:pPr>
    </w:p>
    <w:p w14:paraId="4EE5A3F1" w14:textId="5ACF30C9" w:rsidR="0093278A" w:rsidRDefault="0093278A" w:rsidP="00EF7397">
      <w:pPr>
        <w:spacing w:line="360" w:lineRule="auto"/>
        <w:jc w:val="both"/>
        <w:rPr>
          <w:rFonts w:ascii="Times New Roman" w:hAnsi="Times New Roman" w:cs="Times New Roman"/>
          <w:sz w:val="24"/>
          <w:szCs w:val="24"/>
        </w:rPr>
      </w:pPr>
    </w:p>
    <w:p w14:paraId="598F7FDC" w14:textId="712909E3" w:rsidR="0093278A" w:rsidRDefault="0093278A" w:rsidP="00EF7397">
      <w:pPr>
        <w:spacing w:line="360" w:lineRule="auto"/>
        <w:jc w:val="both"/>
        <w:rPr>
          <w:rFonts w:ascii="Times New Roman" w:hAnsi="Times New Roman" w:cs="Times New Roman"/>
          <w:sz w:val="24"/>
          <w:szCs w:val="24"/>
        </w:rPr>
      </w:pPr>
    </w:p>
    <w:p w14:paraId="4E6D4A0B" w14:textId="51BE5625" w:rsidR="0093278A" w:rsidRDefault="0093278A" w:rsidP="00EF7397">
      <w:pPr>
        <w:spacing w:line="360" w:lineRule="auto"/>
        <w:jc w:val="both"/>
        <w:rPr>
          <w:rFonts w:ascii="Times New Roman" w:hAnsi="Times New Roman" w:cs="Times New Roman"/>
          <w:sz w:val="24"/>
          <w:szCs w:val="24"/>
        </w:rPr>
      </w:pPr>
    </w:p>
    <w:p w14:paraId="0DFBB498" w14:textId="0C4BD4F5" w:rsidR="0093278A" w:rsidRDefault="0093278A" w:rsidP="00EF7397">
      <w:pPr>
        <w:spacing w:line="360" w:lineRule="auto"/>
        <w:jc w:val="both"/>
        <w:rPr>
          <w:rFonts w:ascii="Times New Roman" w:hAnsi="Times New Roman" w:cs="Times New Roman"/>
          <w:sz w:val="24"/>
          <w:szCs w:val="24"/>
        </w:rPr>
      </w:pPr>
    </w:p>
    <w:p w14:paraId="54357526" w14:textId="21DC0AD9" w:rsidR="0093278A" w:rsidRDefault="0093278A" w:rsidP="00EF7397">
      <w:pPr>
        <w:spacing w:line="360" w:lineRule="auto"/>
        <w:jc w:val="both"/>
        <w:rPr>
          <w:rFonts w:ascii="Times New Roman" w:hAnsi="Times New Roman" w:cs="Times New Roman"/>
          <w:sz w:val="24"/>
          <w:szCs w:val="24"/>
        </w:rPr>
      </w:pPr>
    </w:p>
    <w:p w14:paraId="1198EAB8" w14:textId="32715E0D" w:rsidR="0093278A" w:rsidRDefault="0093278A" w:rsidP="00EF7397">
      <w:pPr>
        <w:spacing w:line="360" w:lineRule="auto"/>
        <w:jc w:val="both"/>
        <w:rPr>
          <w:rFonts w:ascii="Times New Roman" w:hAnsi="Times New Roman" w:cs="Times New Roman"/>
          <w:sz w:val="24"/>
          <w:szCs w:val="24"/>
        </w:rPr>
      </w:pPr>
    </w:p>
    <w:p w14:paraId="4231DDF5" w14:textId="0E1CD38D" w:rsidR="0093278A" w:rsidRDefault="0093278A" w:rsidP="00EF7397">
      <w:pPr>
        <w:spacing w:line="360" w:lineRule="auto"/>
        <w:jc w:val="both"/>
        <w:rPr>
          <w:rFonts w:ascii="Times New Roman" w:hAnsi="Times New Roman" w:cs="Times New Roman"/>
          <w:sz w:val="24"/>
          <w:szCs w:val="24"/>
        </w:rPr>
      </w:pPr>
    </w:p>
    <w:p w14:paraId="02EC9002" w14:textId="485D50A7" w:rsidR="0093278A" w:rsidRDefault="0093278A" w:rsidP="00EF7397">
      <w:pPr>
        <w:spacing w:line="360" w:lineRule="auto"/>
        <w:jc w:val="both"/>
        <w:rPr>
          <w:rFonts w:ascii="Times New Roman" w:hAnsi="Times New Roman" w:cs="Times New Roman"/>
          <w:sz w:val="24"/>
          <w:szCs w:val="24"/>
        </w:rPr>
      </w:pPr>
    </w:p>
    <w:p w14:paraId="3EEBEBCA" w14:textId="7BC17C0C" w:rsidR="0093278A" w:rsidRDefault="0093278A" w:rsidP="00EF7397">
      <w:pPr>
        <w:spacing w:line="360" w:lineRule="auto"/>
        <w:jc w:val="both"/>
        <w:rPr>
          <w:rFonts w:ascii="Times New Roman" w:hAnsi="Times New Roman" w:cs="Times New Roman"/>
          <w:sz w:val="24"/>
          <w:szCs w:val="24"/>
        </w:rPr>
      </w:pPr>
    </w:p>
    <w:p w14:paraId="48C0C621" w14:textId="267DBDE0" w:rsidR="0093278A" w:rsidRDefault="0093278A" w:rsidP="00EF7397">
      <w:pPr>
        <w:spacing w:line="360" w:lineRule="auto"/>
        <w:jc w:val="both"/>
        <w:rPr>
          <w:rFonts w:ascii="Times New Roman" w:hAnsi="Times New Roman" w:cs="Times New Roman"/>
          <w:sz w:val="24"/>
          <w:szCs w:val="24"/>
        </w:rPr>
      </w:pPr>
    </w:p>
    <w:p w14:paraId="40EA04B4" w14:textId="6CC34E6C" w:rsidR="0093278A" w:rsidRDefault="0093278A" w:rsidP="00EF7397">
      <w:pPr>
        <w:spacing w:line="360" w:lineRule="auto"/>
        <w:jc w:val="both"/>
        <w:rPr>
          <w:rFonts w:ascii="Times New Roman" w:hAnsi="Times New Roman" w:cs="Times New Roman"/>
          <w:sz w:val="24"/>
          <w:szCs w:val="24"/>
        </w:rPr>
      </w:pPr>
    </w:p>
    <w:p w14:paraId="439A574F" w14:textId="77777777" w:rsidR="0093278A" w:rsidRDefault="0093278A" w:rsidP="00EF7397">
      <w:pPr>
        <w:spacing w:line="360" w:lineRule="auto"/>
        <w:jc w:val="both"/>
        <w:rPr>
          <w:rFonts w:ascii="Times New Roman" w:hAnsi="Times New Roman" w:cs="Times New Roman"/>
          <w:sz w:val="24"/>
          <w:szCs w:val="24"/>
        </w:rPr>
      </w:pPr>
    </w:p>
    <w:p w14:paraId="709E8D46" w14:textId="4517F838" w:rsidR="00F808FB" w:rsidRPr="0093278A" w:rsidRDefault="0093278A" w:rsidP="0093278A">
      <w:pPr>
        <w:spacing w:line="360" w:lineRule="auto"/>
        <w:jc w:val="center"/>
        <w:rPr>
          <w:rFonts w:ascii="Times New Roman" w:hAnsi="Times New Roman" w:cs="Times New Roman"/>
          <w:b/>
          <w:bCs/>
          <w:sz w:val="32"/>
          <w:szCs w:val="32"/>
        </w:rPr>
      </w:pPr>
      <w:r w:rsidRPr="0093278A">
        <w:rPr>
          <w:rFonts w:ascii="Times New Roman" w:hAnsi="Times New Roman" w:cs="Times New Roman"/>
          <w:b/>
          <w:bCs/>
          <w:sz w:val="32"/>
          <w:szCs w:val="32"/>
        </w:rPr>
        <w:t>STORYBOARD &amp; DESCRIPTION</w:t>
      </w:r>
    </w:p>
    <w:p w14:paraId="1254160E" w14:textId="3F9B16F3" w:rsidR="0093278A" w:rsidRDefault="0093278A" w:rsidP="00EF7397">
      <w:pPr>
        <w:spacing w:line="360" w:lineRule="auto"/>
        <w:jc w:val="both"/>
        <w:rPr>
          <w:rFonts w:ascii="Times New Roman" w:hAnsi="Times New Roman" w:cs="Times New Roman"/>
          <w:sz w:val="24"/>
          <w:szCs w:val="24"/>
        </w:rPr>
      </w:pPr>
    </w:p>
    <w:p w14:paraId="1A4B016C"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4A823A2B"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00FE5B5E"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093EF379" w14:textId="77777777"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18506F1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334E56F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6E699F89"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61E27795" w14:textId="63452357" w:rsidR="0093278A" w:rsidRP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46F8397" w14:textId="481284B1"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1D1073C1" w14:textId="651A504A" w:rsidR="00F808FB" w:rsidRDefault="00F808FB" w:rsidP="00EF7397">
      <w:pPr>
        <w:spacing w:line="360" w:lineRule="auto"/>
        <w:jc w:val="both"/>
        <w:rPr>
          <w:rFonts w:ascii="Times New Roman" w:hAnsi="Times New Roman" w:cs="Times New Roman"/>
          <w:sz w:val="24"/>
          <w:szCs w:val="24"/>
        </w:rPr>
      </w:pPr>
    </w:p>
    <w:p w14:paraId="3D871B19" w14:textId="03275D5C" w:rsidR="0093278A" w:rsidRDefault="0093278A" w:rsidP="00EF7397">
      <w:pPr>
        <w:spacing w:line="360" w:lineRule="auto"/>
        <w:jc w:val="both"/>
        <w:rPr>
          <w:rFonts w:ascii="Times New Roman" w:hAnsi="Times New Roman" w:cs="Times New Roman"/>
          <w:sz w:val="24"/>
          <w:szCs w:val="24"/>
        </w:rPr>
      </w:pPr>
    </w:p>
    <w:p w14:paraId="18354CA5" w14:textId="77777777" w:rsidR="0093278A" w:rsidRDefault="0093278A" w:rsidP="00EF7397">
      <w:pPr>
        <w:spacing w:line="360" w:lineRule="auto"/>
        <w:jc w:val="both"/>
        <w:rPr>
          <w:rFonts w:ascii="Times New Roman" w:hAnsi="Times New Roman" w:cs="Times New Roman"/>
          <w:sz w:val="24"/>
          <w:szCs w:val="24"/>
        </w:rPr>
      </w:pPr>
    </w:p>
    <w:p w14:paraId="26CFA154" w14:textId="2A02165F" w:rsidR="00EF7397" w:rsidRDefault="00EF7397" w:rsidP="00EF7397">
      <w:pPr>
        <w:spacing w:line="360" w:lineRule="auto"/>
        <w:jc w:val="both"/>
        <w:rPr>
          <w:rFonts w:ascii="Times New Roman" w:hAnsi="Times New Roman" w:cs="Times New Roman"/>
          <w:sz w:val="24"/>
          <w:szCs w:val="24"/>
        </w:rPr>
      </w:pPr>
    </w:p>
    <w:p w14:paraId="2D211181" w14:textId="4A53702E" w:rsidR="00AC121E" w:rsidRDefault="006C665A"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sz w:val="28"/>
          <w:szCs w:val="28"/>
        </w:rPr>
        <w:lastRenderedPageBreak/>
        <w:t xml:space="preserve">1. Login </w:t>
      </w:r>
    </w:p>
    <w:p w14:paraId="7D74D354" w14:textId="7E0381A7" w:rsidR="00E2117E" w:rsidRPr="005437A6" w:rsidRDefault="00E2117E"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1E4411F" wp14:editId="6E7520E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4411F" id="_x0000_t202" coordsize="21600,21600" o:spt="202" path="m,l,21600r21600,l21600,xe">
                <v:stroke joinstyle="miter"/>
                <v:path gradientshapeok="t" o:connecttype="rect"/>
              </v:shapetype>
              <v:shape id="Text Box 2" o:spid="_x0000_s1026"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" fillcolor="white [3212]" strokecolor="white [3212]">
                <v:textbo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v:textbox>
                <w10:wrap anchorx="margin"/>
              </v:shape>
            </w:pict>
          </mc:Fallback>
        </mc:AlternateContent>
      </w:r>
    </w:p>
    <w:p w14:paraId="5C2D4F81" w14:textId="17661BDF" w:rsidR="006C665A" w:rsidRDefault="006C665A"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25AE51E" wp14:editId="79DCECA7">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7B40CA11" w14:textId="66B1F9B8" w:rsidR="006C665A" w:rsidRDefault="006C665A" w:rsidP="00EF7397">
      <w:pPr>
        <w:spacing w:line="360" w:lineRule="auto"/>
        <w:jc w:val="both"/>
        <w:rPr>
          <w:rFonts w:ascii="Times New Roman" w:hAnsi="Times New Roman" w:cs="Times New Roman"/>
          <w:sz w:val="24"/>
          <w:szCs w:val="24"/>
        </w:rPr>
      </w:pPr>
    </w:p>
    <w:p w14:paraId="0EAF5AD1" w14:textId="4729601E" w:rsidR="006C665A" w:rsidRDefault="006C665A" w:rsidP="00EF7397">
      <w:pPr>
        <w:spacing w:line="360" w:lineRule="auto"/>
        <w:jc w:val="both"/>
        <w:rPr>
          <w:rFonts w:ascii="Times New Roman" w:hAnsi="Times New Roman" w:cs="Times New Roman"/>
          <w:sz w:val="24"/>
          <w:szCs w:val="24"/>
        </w:rPr>
      </w:pPr>
    </w:p>
    <w:p w14:paraId="27E625D9" w14:textId="4346BD17" w:rsidR="006C665A" w:rsidRDefault="006C665A" w:rsidP="00EF7397">
      <w:pPr>
        <w:spacing w:line="360" w:lineRule="auto"/>
        <w:jc w:val="both"/>
        <w:rPr>
          <w:rFonts w:ascii="Times New Roman" w:hAnsi="Times New Roman" w:cs="Times New Roman"/>
          <w:sz w:val="24"/>
          <w:szCs w:val="24"/>
        </w:rPr>
      </w:pPr>
    </w:p>
    <w:p w14:paraId="0BD0EB3C" w14:textId="7B0E9292" w:rsidR="006C665A" w:rsidRDefault="006C665A" w:rsidP="00EF7397">
      <w:pPr>
        <w:spacing w:line="360" w:lineRule="auto"/>
        <w:jc w:val="both"/>
        <w:rPr>
          <w:rFonts w:ascii="Times New Roman" w:hAnsi="Times New Roman" w:cs="Times New Roman"/>
          <w:sz w:val="24"/>
          <w:szCs w:val="24"/>
        </w:rPr>
      </w:pPr>
    </w:p>
    <w:p w14:paraId="01A3F7AD" w14:textId="0A616A9D" w:rsidR="006C665A" w:rsidRDefault="006C665A" w:rsidP="00EF7397">
      <w:pPr>
        <w:spacing w:line="360" w:lineRule="auto"/>
        <w:jc w:val="both"/>
        <w:rPr>
          <w:rFonts w:ascii="Times New Roman" w:hAnsi="Times New Roman" w:cs="Times New Roman"/>
          <w:sz w:val="24"/>
          <w:szCs w:val="24"/>
        </w:rPr>
      </w:pPr>
    </w:p>
    <w:p w14:paraId="5643B671" w14:textId="7EBAF53C" w:rsidR="006C665A" w:rsidRDefault="006C665A" w:rsidP="00EF7397">
      <w:pPr>
        <w:spacing w:line="360" w:lineRule="auto"/>
        <w:jc w:val="both"/>
        <w:rPr>
          <w:rFonts w:ascii="Times New Roman" w:hAnsi="Times New Roman" w:cs="Times New Roman"/>
          <w:sz w:val="24"/>
          <w:szCs w:val="24"/>
        </w:rPr>
      </w:pPr>
    </w:p>
    <w:p w14:paraId="655F01C5" w14:textId="08D3CFE4" w:rsidR="006C665A" w:rsidRDefault="006C665A" w:rsidP="00EF7397">
      <w:pPr>
        <w:spacing w:line="360" w:lineRule="auto"/>
        <w:jc w:val="both"/>
        <w:rPr>
          <w:rFonts w:ascii="Times New Roman" w:hAnsi="Times New Roman" w:cs="Times New Roman"/>
          <w:sz w:val="24"/>
          <w:szCs w:val="24"/>
        </w:rPr>
      </w:pPr>
    </w:p>
    <w:p w14:paraId="40DB11D4" w14:textId="2F47CE1B" w:rsidR="006C665A" w:rsidRDefault="006C665A" w:rsidP="00EF7397">
      <w:pPr>
        <w:spacing w:line="360" w:lineRule="auto"/>
        <w:jc w:val="both"/>
        <w:rPr>
          <w:rFonts w:ascii="Times New Roman" w:hAnsi="Times New Roman" w:cs="Times New Roman"/>
          <w:sz w:val="24"/>
          <w:szCs w:val="24"/>
        </w:rPr>
      </w:pPr>
    </w:p>
    <w:p w14:paraId="70BA9E59" w14:textId="1F4112FA" w:rsidR="006C665A" w:rsidRDefault="006C665A" w:rsidP="00EF7397">
      <w:pPr>
        <w:spacing w:line="360" w:lineRule="auto"/>
        <w:jc w:val="both"/>
        <w:rPr>
          <w:rFonts w:ascii="Times New Roman" w:hAnsi="Times New Roman" w:cs="Times New Roman"/>
          <w:sz w:val="24"/>
          <w:szCs w:val="24"/>
        </w:rPr>
      </w:pPr>
    </w:p>
    <w:p w14:paraId="1E81C096" w14:textId="2AE5CA23" w:rsidR="008157E8" w:rsidRDefault="008157E8"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4C886679" w14:textId="77777777" w:rsidR="007C71CE" w:rsidRDefault="007C71C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EB483F" w14:paraId="3B93BC13" w14:textId="77777777" w:rsidTr="005140E0">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F2FEAF4" w14:textId="62C8BBCD" w:rsidR="00EB483F" w:rsidRDefault="00EB483F" w:rsidP="000F6A16">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1C5574E0" w14:textId="1384CC87"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5716DF3" w14:textId="6B05CE42"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EB483F" w14:paraId="6D785B28"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2E4AD075" w14:textId="503CF8F9" w:rsidR="00EB483F" w:rsidRPr="00EB483F" w:rsidRDefault="00EB483F"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072BDE57" w14:textId="30CF8B4F"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8FD6E2C"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6D75D4FF"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41807D"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BFB1906"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04EB1A0C" w14:textId="4497FBD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4A5301B8" w14:textId="2C82CDED"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EB483F" w14:paraId="0529AC2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F8103E"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7093E3A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7491624B" w14:textId="18E7C0F3"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874D55B"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446BF541"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12A52523"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48E7B7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C2C461D"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49237692" w14:textId="1DD75C7B"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70889FEB" w14:textId="43D8D5F8"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EB483F" w14:paraId="13EAFDE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0998F2A"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5E1617A5"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10960988"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6F87228" w14:textId="7CC293E9" w:rsidR="00EB483F" w:rsidRDefault="00EB483F"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64405ADF"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B7165" w14:paraId="7EEC87D1" w14:textId="77777777" w:rsidTr="006C79E2">
        <w:tc>
          <w:tcPr>
            <w:cnfStyle w:val="001000000000" w:firstRow="0" w:lastRow="0" w:firstColumn="1" w:lastColumn="0" w:oddVBand="0" w:evenVBand="0" w:oddHBand="0" w:evenHBand="0" w:firstRowFirstColumn="0" w:firstRowLastColumn="0" w:lastRowFirstColumn="0" w:lastRowLastColumn="0"/>
            <w:tcW w:w="1705" w:type="dxa"/>
            <w:vAlign w:val="center"/>
          </w:tcPr>
          <w:p w14:paraId="41D5EC42" w14:textId="4293A386" w:rsidR="00FB7165" w:rsidRDefault="00FB7165"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3F8843A4" w14:textId="305DC9B3" w:rsidR="00FB7165" w:rsidRDefault="00FB7165"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6997C850" w14:textId="4DD64077" w:rsidR="00FB7165" w:rsidRDefault="00FB7165"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6C79E2" w14:paraId="6F1F035D" w14:textId="77777777" w:rsidTr="005B64FE">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1DE10CF0" w14:textId="52EF03A1" w:rsidR="006C79E2" w:rsidRDefault="006C79E2" w:rsidP="006C79E2">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5DBA0756" w14:textId="2A6AAF43" w:rsidR="006C79E2" w:rsidRDefault="006C79E2"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B85844" w14:textId="77777777" w:rsidR="006C79E2" w:rsidRDefault="006C79E2"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D354F46" w14:textId="77777777" w:rsidR="00EB483F" w:rsidRDefault="00EB483F" w:rsidP="00EF7397">
      <w:pPr>
        <w:spacing w:line="360" w:lineRule="auto"/>
        <w:jc w:val="both"/>
        <w:rPr>
          <w:rFonts w:ascii="Times New Roman" w:hAnsi="Times New Roman" w:cs="Times New Roman"/>
          <w:sz w:val="24"/>
          <w:szCs w:val="24"/>
        </w:rPr>
      </w:pPr>
    </w:p>
    <w:p w14:paraId="35B3966F" w14:textId="423A95AC" w:rsidR="006C665A" w:rsidRDefault="006C665A" w:rsidP="00EF7397">
      <w:pPr>
        <w:spacing w:line="360" w:lineRule="auto"/>
        <w:jc w:val="both"/>
        <w:rPr>
          <w:rFonts w:ascii="Times New Roman" w:hAnsi="Times New Roman" w:cs="Times New Roman"/>
          <w:sz w:val="24"/>
          <w:szCs w:val="24"/>
        </w:rPr>
      </w:pPr>
    </w:p>
    <w:p w14:paraId="5C8CBC3A" w14:textId="1FE62D99" w:rsidR="00E340D7" w:rsidRPr="00E340D7" w:rsidRDefault="00E340D7" w:rsidP="00EF7397">
      <w:pPr>
        <w:spacing w:line="360" w:lineRule="auto"/>
        <w:jc w:val="both"/>
        <w:rPr>
          <w:rFonts w:ascii="Times New Roman" w:hAnsi="Times New Roman" w:cs="Times New Roman"/>
          <w:b/>
          <w:bCs/>
          <w:sz w:val="28"/>
          <w:szCs w:val="28"/>
        </w:rPr>
      </w:pPr>
      <w:r w:rsidRPr="00E340D7">
        <w:rPr>
          <w:rFonts w:ascii="Times New Roman" w:hAnsi="Times New Roman" w:cs="Times New Roman"/>
          <w:b/>
          <w:bCs/>
          <w:sz w:val="28"/>
          <w:szCs w:val="28"/>
        </w:rPr>
        <w:lastRenderedPageBreak/>
        <w:t>2. Register</w:t>
      </w:r>
    </w:p>
    <w:p w14:paraId="5FB95B76" w14:textId="1CE0B142" w:rsidR="00E340D7" w:rsidRDefault="00E2117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2336" behindDoc="0" locked="0" layoutInCell="1" allowOverlap="1" wp14:anchorId="56A0B3EA" wp14:editId="71CE0482">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0B3EA" id="_x0000_s1027" type="#_x0000_t202" style="position:absolute;left:0;text-align:left;margin-left:0;margin-top:.5pt;width:69.35pt;height:26.6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A5IQIAAEg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" fillcolor="white [3212]" strokecolor="white [3212]">
                <v:textbo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v:textbox>
                <w10:wrap anchorx="margin"/>
              </v:shape>
            </w:pict>
          </mc:Fallback>
        </mc:AlternateContent>
      </w:r>
    </w:p>
    <w:p w14:paraId="0817AD78" w14:textId="42AFE412" w:rsidR="00E2117E" w:rsidRDefault="00E2117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2F0F848D" wp14:editId="6879B98F">
            <wp:simplePos x="0" y="0"/>
            <wp:positionH relativeFrom="margin">
              <wp:align>right</wp:align>
            </wp:positionH>
            <wp:positionV relativeFrom="paragraph">
              <wp:posOffset>571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p>
    <w:p w14:paraId="6A5F7924" w14:textId="3E5AF683" w:rsidR="00E2117E" w:rsidRDefault="00E2117E" w:rsidP="00EF7397">
      <w:pPr>
        <w:spacing w:line="360" w:lineRule="auto"/>
        <w:jc w:val="both"/>
        <w:rPr>
          <w:rFonts w:ascii="Times New Roman" w:hAnsi="Times New Roman" w:cs="Times New Roman"/>
          <w:sz w:val="24"/>
          <w:szCs w:val="24"/>
        </w:rPr>
      </w:pPr>
    </w:p>
    <w:p w14:paraId="72829FAC" w14:textId="1834827F" w:rsidR="00E2117E" w:rsidRDefault="00E2117E" w:rsidP="00EF7397">
      <w:pPr>
        <w:spacing w:line="360" w:lineRule="auto"/>
        <w:jc w:val="both"/>
        <w:rPr>
          <w:rFonts w:ascii="Times New Roman" w:hAnsi="Times New Roman" w:cs="Times New Roman"/>
          <w:sz w:val="24"/>
          <w:szCs w:val="24"/>
        </w:rPr>
      </w:pPr>
    </w:p>
    <w:p w14:paraId="317F031A" w14:textId="70A6C26D" w:rsidR="00E2117E" w:rsidRDefault="00E2117E" w:rsidP="00EF7397">
      <w:pPr>
        <w:spacing w:line="360" w:lineRule="auto"/>
        <w:jc w:val="both"/>
        <w:rPr>
          <w:rFonts w:ascii="Times New Roman" w:hAnsi="Times New Roman" w:cs="Times New Roman"/>
          <w:sz w:val="24"/>
          <w:szCs w:val="24"/>
        </w:rPr>
      </w:pPr>
    </w:p>
    <w:p w14:paraId="487DC276" w14:textId="1B9A143E" w:rsidR="00E2117E" w:rsidRDefault="00E2117E" w:rsidP="00EF7397">
      <w:pPr>
        <w:spacing w:line="360" w:lineRule="auto"/>
        <w:jc w:val="both"/>
        <w:rPr>
          <w:rFonts w:ascii="Times New Roman" w:hAnsi="Times New Roman" w:cs="Times New Roman"/>
          <w:sz w:val="24"/>
          <w:szCs w:val="24"/>
        </w:rPr>
      </w:pPr>
    </w:p>
    <w:p w14:paraId="01074D2B" w14:textId="10281868" w:rsidR="00E2117E" w:rsidRDefault="00E2117E" w:rsidP="00EF7397">
      <w:pPr>
        <w:spacing w:line="360" w:lineRule="auto"/>
        <w:jc w:val="both"/>
        <w:rPr>
          <w:rFonts w:ascii="Times New Roman" w:hAnsi="Times New Roman" w:cs="Times New Roman"/>
          <w:sz w:val="24"/>
          <w:szCs w:val="24"/>
        </w:rPr>
      </w:pPr>
    </w:p>
    <w:p w14:paraId="6D3D0095" w14:textId="584C3F50" w:rsidR="00E2117E" w:rsidRDefault="00E2117E" w:rsidP="00EF7397">
      <w:pPr>
        <w:spacing w:line="360" w:lineRule="auto"/>
        <w:jc w:val="both"/>
        <w:rPr>
          <w:rFonts w:ascii="Times New Roman" w:hAnsi="Times New Roman" w:cs="Times New Roman"/>
          <w:sz w:val="24"/>
          <w:szCs w:val="24"/>
        </w:rPr>
      </w:pPr>
    </w:p>
    <w:p w14:paraId="0025C6F1" w14:textId="444DCE16" w:rsidR="00E2117E" w:rsidRDefault="00E2117E" w:rsidP="00EF7397">
      <w:pPr>
        <w:spacing w:line="360" w:lineRule="auto"/>
        <w:jc w:val="both"/>
        <w:rPr>
          <w:rFonts w:ascii="Times New Roman" w:hAnsi="Times New Roman" w:cs="Times New Roman"/>
          <w:sz w:val="24"/>
          <w:szCs w:val="24"/>
        </w:rPr>
      </w:pPr>
    </w:p>
    <w:p w14:paraId="77E80738" w14:textId="1B69E6C8" w:rsidR="00E2117E" w:rsidRDefault="00E2117E" w:rsidP="00EF7397">
      <w:pPr>
        <w:spacing w:line="360" w:lineRule="auto"/>
        <w:jc w:val="both"/>
        <w:rPr>
          <w:rFonts w:ascii="Times New Roman" w:hAnsi="Times New Roman" w:cs="Times New Roman"/>
          <w:sz w:val="24"/>
          <w:szCs w:val="24"/>
        </w:rPr>
      </w:pPr>
    </w:p>
    <w:p w14:paraId="48C74ED0" w14:textId="21275855" w:rsidR="00E2117E" w:rsidRDefault="00E2117E" w:rsidP="00EF7397">
      <w:pPr>
        <w:spacing w:line="360" w:lineRule="auto"/>
        <w:jc w:val="both"/>
        <w:rPr>
          <w:rFonts w:ascii="Times New Roman" w:hAnsi="Times New Roman" w:cs="Times New Roman"/>
          <w:sz w:val="24"/>
          <w:szCs w:val="24"/>
        </w:rPr>
      </w:pPr>
    </w:p>
    <w:p w14:paraId="7D747564" w14:textId="1B76AA6C" w:rsidR="00E2117E" w:rsidRDefault="008F5F0B"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already taken one.</w:t>
      </w:r>
    </w:p>
    <w:p w14:paraId="5E06A44C" w14:textId="3FD9E0BC" w:rsidR="00E2117E" w:rsidRDefault="00E2117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B66C1" w14:paraId="7199F90C" w14:textId="77777777" w:rsidTr="007417DB">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29767F52" w14:textId="77777777" w:rsidR="00CB66C1" w:rsidRDefault="00CB66C1" w:rsidP="007417DB">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41FF461B"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9314110"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B66C1" w14:paraId="1C16873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3AF4337A" w14:textId="0344AC17" w:rsidR="00CB66C1" w:rsidRPr="00EB483F"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45679B5F"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2C0735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3AE06AEB"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274CEC18"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4D0A1C4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17EB952E" w14:textId="26BE5566"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43C6C0D4" w14:textId="6DA0986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40E6ADB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E729469"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1CB44E39"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C299E86" w14:textId="235744E9"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73B34EE5"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0FA26166"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CA21493"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0FC2AD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50523A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31355619" w14:textId="3BAA83E3"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6634B8CC" w14:textId="714138C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6DFB17AD"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37F401F"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3CBDCB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EDE8708"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9EF2D1A" w14:textId="71850ABC"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07A20734" w14:textId="300323F5"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7612DFCE" w14:textId="77777777" w:rsidTr="007417DB">
        <w:tc>
          <w:tcPr>
            <w:cnfStyle w:val="001000000000" w:firstRow="0" w:lastRow="0" w:firstColumn="1" w:lastColumn="0" w:oddVBand="0" w:evenVBand="0" w:oddHBand="0" w:evenHBand="0" w:firstRowFirstColumn="0" w:firstRowLastColumn="0" w:lastRowFirstColumn="0" w:lastRowLastColumn="0"/>
            <w:tcW w:w="1705" w:type="dxa"/>
            <w:vAlign w:val="center"/>
          </w:tcPr>
          <w:p w14:paraId="54C8341E" w14:textId="14B5E484" w:rsidR="00CB66C1"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1F844EDF" w14:textId="7BE380FE"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31D29109" w14:textId="692B109E"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1171FFDE" w14:textId="77777777" w:rsidTr="005B64FE">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D20E45C" w14:textId="77777777" w:rsidR="00CB66C1" w:rsidRDefault="00CB66C1" w:rsidP="007417DB">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01E58773" w14:textId="43E3C955"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5D89FB1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48F6012" w14:textId="2B6548DD" w:rsidR="00E2117E" w:rsidRDefault="00E2117E" w:rsidP="00EF7397">
      <w:pPr>
        <w:spacing w:line="360" w:lineRule="auto"/>
        <w:jc w:val="both"/>
        <w:rPr>
          <w:rFonts w:ascii="Times New Roman" w:hAnsi="Times New Roman" w:cs="Times New Roman"/>
          <w:sz w:val="24"/>
          <w:szCs w:val="24"/>
        </w:rPr>
      </w:pPr>
    </w:p>
    <w:p w14:paraId="7DB97CE5" w14:textId="134C0B30" w:rsidR="006C665A" w:rsidRDefault="006C665A" w:rsidP="00EF7397">
      <w:pPr>
        <w:spacing w:line="360" w:lineRule="auto"/>
        <w:jc w:val="both"/>
        <w:rPr>
          <w:rFonts w:ascii="Times New Roman" w:hAnsi="Times New Roman" w:cs="Times New Roman"/>
          <w:sz w:val="24"/>
          <w:szCs w:val="24"/>
        </w:rPr>
      </w:pPr>
    </w:p>
    <w:p w14:paraId="6755ED81" w14:textId="41F7DF3F" w:rsidR="009A7314" w:rsidRPr="009A7314" w:rsidRDefault="009A7314" w:rsidP="00EF7397">
      <w:pPr>
        <w:spacing w:line="360" w:lineRule="auto"/>
        <w:jc w:val="both"/>
        <w:rPr>
          <w:rFonts w:ascii="Times New Roman" w:hAnsi="Times New Roman" w:cs="Times New Roman"/>
          <w:b/>
          <w:bCs/>
          <w:sz w:val="28"/>
          <w:szCs w:val="28"/>
        </w:rPr>
      </w:pPr>
      <w:r w:rsidRPr="009A7314">
        <w:rPr>
          <w:rFonts w:ascii="Times New Roman" w:hAnsi="Times New Roman" w:cs="Times New Roman"/>
          <w:b/>
          <w:bCs/>
          <w:sz w:val="28"/>
          <w:szCs w:val="28"/>
        </w:rPr>
        <w:lastRenderedPageBreak/>
        <w:t>3. Game Home</w:t>
      </w:r>
    </w:p>
    <w:p w14:paraId="548DF5D4" w14:textId="2CB427FC" w:rsidR="009A7314" w:rsidRDefault="00C853C5"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FE4A66E" wp14:editId="03CC81DF">
                <wp:simplePos x="0" y="0"/>
                <wp:positionH relativeFrom="margin">
                  <wp:posOffset>2451735</wp:posOffset>
                </wp:positionH>
                <wp:positionV relativeFrom="paragraph">
                  <wp:posOffset>15176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A66E" id="_x0000_s1028" type="#_x0000_t202" style="position:absolute;left:0;text-align:left;margin-left:193.05pt;margin-top:11.95pt;width:69.3pt;height:26.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" fillcolor="white [3212]" strokecolor="white [3212]">
                <v:textbo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v:textbox>
                <w10:wrap anchorx="margin"/>
              </v:shape>
            </w:pict>
          </mc:Fallback>
        </mc:AlternateContent>
      </w:r>
      <w:r w:rsidR="00E339C1"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0F74DF11" wp14:editId="37F59935">
                <wp:simplePos x="0" y="0"/>
                <wp:positionH relativeFrom="margin">
                  <wp:posOffset>550122</wp:posOffset>
                </wp:positionH>
                <wp:positionV relativeFrom="paragraph">
                  <wp:posOffset>23495</wp:posOffset>
                </wp:positionV>
                <wp:extent cx="719243"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4DF11" id="_x0000_s1029" type="#_x0000_t202" style="position:absolute;left:0;text-align:left;margin-left:43.3pt;margin-top:1.85pt;width:56.65pt;height:22.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" fillcolor="white [3212]" strokecolor="white [3212]">
                <v:textbo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v:textbox>
                <w10:wrap anchorx="margin"/>
              </v:shape>
            </w:pict>
          </mc:Fallback>
        </mc:AlternateContent>
      </w:r>
      <w:r w:rsidR="00E339C1">
        <w:rPr>
          <w:rFonts w:ascii="Times New Roman" w:hAnsi="Times New Roman" w:cs="Times New Roman"/>
          <w:b/>
          <w:bCs/>
          <w:noProof/>
          <w:sz w:val="28"/>
          <w:szCs w:val="28"/>
        </w:rPr>
        <mc:AlternateContent>
          <mc:Choice Requires="wps">
            <w:drawing>
              <wp:anchor distT="0" distB="0" distL="114300" distR="114300" simplePos="0" relativeHeight="251667456" behindDoc="0" locked="0" layoutInCell="1" allowOverlap="1" wp14:anchorId="3F86192F" wp14:editId="1E1FECC4">
                <wp:simplePos x="0" y="0"/>
                <wp:positionH relativeFrom="column">
                  <wp:posOffset>482600</wp:posOffset>
                </wp:positionH>
                <wp:positionV relativeFrom="paragraph">
                  <wp:posOffset>328294</wp:posOffset>
                </wp:positionV>
                <wp:extent cx="313267" cy="393277"/>
                <wp:effectExtent l="0" t="38100" r="59690" b="26035"/>
                <wp:wrapNone/>
                <wp:docPr id="6" name="Straight Arrow Connector 6"/>
                <wp:cNvGraphicFramePr/>
                <a:graphic xmlns:a="http://schemas.openxmlformats.org/drawingml/2006/main">
                  <a:graphicData uri="http://schemas.microsoft.com/office/word/2010/wordprocessingShape">
                    <wps:wsp>
                      <wps:cNvCnPr/>
                      <wps:spPr>
                        <a:xfrm flipV="1">
                          <a:off x="0" y="0"/>
                          <a:ext cx="313267" cy="393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47312" id="_x0000_t32" coordsize="21600,21600" o:spt="32" o:oned="t" path="m,l21600,21600e" filled="f">
                <v:path arrowok="t" fillok="f" o:connecttype="none"/>
                <o:lock v:ext="edit" shapetype="t"/>
              </v:shapetype>
              <v:shape id="Straight Arrow Connector 6" o:spid="_x0000_s1026" type="#_x0000_t32" style="position:absolute;margin-left:38pt;margin-top:25.85pt;width:24.65pt;height:3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" strokecolor="#4472c4 [3204]" strokeweight=".5pt">
                <v:stroke endarrow="block" joinstyle="miter"/>
              </v:shape>
            </w:pict>
          </mc:Fallback>
        </mc:AlternateContent>
      </w:r>
    </w:p>
    <w:p w14:paraId="1A3DF76B" w14:textId="52225F94" w:rsidR="009A7314" w:rsidRDefault="006434E1"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0BB996E5" wp14:editId="663585EF">
            <wp:simplePos x="0" y="0"/>
            <wp:positionH relativeFrom="column">
              <wp:posOffset>0</wp:posOffset>
            </wp:positionH>
            <wp:positionV relativeFrom="paragraph">
              <wp:posOffset>114088</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p>
    <w:p w14:paraId="5C09DC47" w14:textId="01547912" w:rsidR="009A7314" w:rsidRDefault="009A7314" w:rsidP="00EF7397">
      <w:pPr>
        <w:spacing w:line="360" w:lineRule="auto"/>
        <w:jc w:val="both"/>
        <w:rPr>
          <w:rFonts w:ascii="Times New Roman" w:hAnsi="Times New Roman" w:cs="Times New Roman"/>
          <w:sz w:val="24"/>
          <w:szCs w:val="24"/>
        </w:rPr>
      </w:pPr>
    </w:p>
    <w:p w14:paraId="20B562E2" w14:textId="699F4C8B" w:rsidR="009A7314" w:rsidRDefault="009A7314" w:rsidP="00EF7397">
      <w:pPr>
        <w:spacing w:line="360" w:lineRule="auto"/>
        <w:jc w:val="both"/>
        <w:rPr>
          <w:rFonts w:ascii="Times New Roman" w:hAnsi="Times New Roman" w:cs="Times New Roman"/>
          <w:sz w:val="24"/>
          <w:szCs w:val="24"/>
        </w:rPr>
      </w:pPr>
    </w:p>
    <w:p w14:paraId="1F48710A" w14:textId="39254415" w:rsidR="009A7314" w:rsidRDefault="009A7314" w:rsidP="00EF7397">
      <w:pPr>
        <w:spacing w:line="360" w:lineRule="auto"/>
        <w:jc w:val="both"/>
        <w:rPr>
          <w:rFonts w:ascii="Times New Roman" w:hAnsi="Times New Roman" w:cs="Times New Roman"/>
          <w:sz w:val="24"/>
          <w:szCs w:val="24"/>
        </w:rPr>
      </w:pPr>
    </w:p>
    <w:p w14:paraId="65B19CFD" w14:textId="69E07B10" w:rsidR="009A7314" w:rsidRDefault="009A7314" w:rsidP="00EF7397">
      <w:pPr>
        <w:spacing w:line="360" w:lineRule="auto"/>
        <w:jc w:val="both"/>
        <w:rPr>
          <w:rFonts w:ascii="Times New Roman" w:hAnsi="Times New Roman" w:cs="Times New Roman"/>
          <w:sz w:val="24"/>
          <w:szCs w:val="24"/>
        </w:rPr>
      </w:pPr>
    </w:p>
    <w:p w14:paraId="63DDF6E4" w14:textId="5555801D" w:rsidR="009A7314" w:rsidRDefault="009A7314" w:rsidP="00EF7397">
      <w:pPr>
        <w:spacing w:line="360" w:lineRule="auto"/>
        <w:jc w:val="both"/>
        <w:rPr>
          <w:rFonts w:ascii="Times New Roman" w:hAnsi="Times New Roman" w:cs="Times New Roman"/>
          <w:sz w:val="24"/>
          <w:szCs w:val="24"/>
        </w:rPr>
      </w:pPr>
    </w:p>
    <w:p w14:paraId="4C20B8F8" w14:textId="1E64D32B" w:rsidR="009A7314" w:rsidRDefault="009A7314" w:rsidP="00EF7397">
      <w:pPr>
        <w:spacing w:line="360" w:lineRule="auto"/>
        <w:jc w:val="both"/>
        <w:rPr>
          <w:rFonts w:ascii="Times New Roman" w:hAnsi="Times New Roman" w:cs="Times New Roman"/>
          <w:sz w:val="24"/>
          <w:szCs w:val="24"/>
        </w:rPr>
      </w:pPr>
    </w:p>
    <w:p w14:paraId="1D05E0A1" w14:textId="7ACB435F" w:rsidR="009A7314" w:rsidRDefault="003E5D08"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2E4907E" wp14:editId="31C11B0D">
                <wp:simplePos x="0" y="0"/>
                <wp:positionH relativeFrom="column">
                  <wp:posOffset>897467</wp:posOffset>
                </wp:positionH>
                <wp:positionV relativeFrom="paragraph">
                  <wp:posOffset>231775</wp:posOffset>
                </wp:positionV>
                <wp:extent cx="16933" cy="821267"/>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933" cy="8212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54A310" id="Straight Arrow Connector 8" o:spid="_x0000_s1026" type="#_x0000_t32" style="position:absolute;margin-left:70.65pt;margin-top:18.25pt;width:1.35pt;height:6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" strokecolor="#4472c4 [3204]" strokeweight=".5pt">
                <v:stroke endarrow="block" joinstyle="miter"/>
              </v:shape>
            </w:pict>
          </mc:Fallback>
        </mc:AlternateContent>
      </w:r>
    </w:p>
    <w:p w14:paraId="3214978C" w14:textId="5B0697A5" w:rsidR="009A7314" w:rsidRDefault="009A7314" w:rsidP="00EF7397">
      <w:pPr>
        <w:spacing w:line="360" w:lineRule="auto"/>
        <w:jc w:val="both"/>
        <w:rPr>
          <w:rFonts w:ascii="Times New Roman" w:hAnsi="Times New Roman" w:cs="Times New Roman"/>
          <w:sz w:val="24"/>
          <w:szCs w:val="24"/>
        </w:rPr>
      </w:pPr>
    </w:p>
    <w:p w14:paraId="26F48137" w14:textId="1EBC8BC4" w:rsidR="009A7314" w:rsidRDefault="009A7314" w:rsidP="00EF7397">
      <w:pPr>
        <w:spacing w:line="360" w:lineRule="auto"/>
        <w:jc w:val="both"/>
        <w:rPr>
          <w:rFonts w:ascii="Times New Roman" w:hAnsi="Times New Roman" w:cs="Times New Roman"/>
          <w:sz w:val="24"/>
          <w:szCs w:val="24"/>
        </w:rPr>
      </w:pPr>
    </w:p>
    <w:p w14:paraId="21163D86" w14:textId="424AA529" w:rsidR="003E5D08" w:rsidRDefault="000A4904"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136F500B" wp14:editId="4A8FA8FB">
                <wp:simplePos x="0" y="0"/>
                <wp:positionH relativeFrom="margin">
                  <wp:posOffset>524933</wp:posOffset>
                </wp:positionH>
                <wp:positionV relativeFrom="paragraph">
                  <wp:posOffset>10372</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F500B" id="_x0000_s1030" type="#_x0000_t202" style="position:absolute;left:0;text-align:left;margin-left:41.35pt;margin-top:.8pt;width:68.65pt;height:25.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Yd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" fillcolor="white [3212]" strokecolor="white [3212]">
                <v:textbo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v:textbox>
                <w10:wrap anchorx="margin"/>
              </v:shape>
            </w:pict>
          </mc:Fallback>
        </mc:AlternateContent>
      </w:r>
    </w:p>
    <w:p w14:paraId="04D92B57" w14:textId="77777777" w:rsidR="000943F6" w:rsidRDefault="000943F6" w:rsidP="00EF7397">
      <w:pPr>
        <w:spacing w:line="360" w:lineRule="auto"/>
        <w:jc w:val="both"/>
        <w:rPr>
          <w:rFonts w:ascii="Times New Roman" w:hAnsi="Times New Roman" w:cs="Times New Roman"/>
          <w:sz w:val="24"/>
          <w:szCs w:val="24"/>
        </w:rPr>
      </w:pPr>
    </w:p>
    <w:p w14:paraId="686AF102" w14:textId="48C74E5E" w:rsidR="009A7314" w:rsidRDefault="00E339C1"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22042CC1" w14:textId="1535AF26" w:rsidR="009A7314" w:rsidRDefault="009A7314"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A46809" w14:paraId="0ED63D44" w14:textId="77777777" w:rsidTr="00A4680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40B961BC" w14:textId="77777777" w:rsidR="00A46809" w:rsidRDefault="00A46809" w:rsidP="00A4680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2E743E3"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D242619"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A46809" w14:paraId="0EF38836"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BF90550" w14:textId="65594633" w:rsidR="00A46809" w:rsidRPr="00EB483F"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2B4D9CF7" w14:textId="64E1B91A"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5B8B6D78" w14:textId="75F3B4CF"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ard </w:t>
            </w:r>
            <w:r w:rsidR="00637906">
              <w:rPr>
                <w:rFonts w:ascii="Times New Roman" w:hAnsi="Times New Roman" w:cs="Times New Roman"/>
                <w:sz w:val="24"/>
                <w:szCs w:val="24"/>
              </w:rPr>
              <w:t>4</w:t>
            </w:r>
          </w:p>
        </w:tc>
      </w:tr>
      <w:tr w:rsidR="00A46809" w14:paraId="029504BE"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1F00539C" w14:textId="42860235" w:rsidR="00A46809"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6A9437B3" w14:textId="29FFF123"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5329B86D" w14:textId="0CC38D8E"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063666" w14:paraId="35C4C334"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9D843A0" w14:textId="3D35E099" w:rsidR="00063666" w:rsidRDefault="00063666"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08A7323C" w14:textId="5F8AA089"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113EEADC" w14:textId="42BEDF48"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478CFFC6" w14:textId="073D26E6" w:rsidR="009A7314" w:rsidRDefault="009A7314" w:rsidP="00EF7397">
      <w:pPr>
        <w:spacing w:line="360" w:lineRule="auto"/>
        <w:jc w:val="both"/>
        <w:rPr>
          <w:rFonts w:ascii="Times New Roman" w:hAnsi="Times New Roman" w:cs="Times New Roman"/>
          <w:sz w:val="24"/>
          <w:szCs w:val="24"/>
        </w:rPr>
      </w:pPr>
    </w:p>
    <w:p w14:paraId="500A0279" w14:textId="61EB1169" w:rsidR="009A7314" w:rsidRDefault="009A7314" w:rsidP="00EF7397">
      <w:pPr>
        <w:spacing w:line="360" w:lineRule="auto"/>
        <w:jc w:val="both"/>
        <w:rPr>
          <w:rFonts w:ascii="Times New Roman" w:hAnsi="Times New Roman" w:cs="Times New Roman"/>
          <w:sz w:val="24"/>
          <w:szCs w:val="24"/>
        </w:rPr>
      </w:pPr>
    </w:p>
    <w:p w14:paraId="1207CAC7" w14:textId="4FFB01C5" w:rsidR="007417DB" w:rsidRDefault="007417DB" w:rsidP="00EF7397">
      <w:pPr>
        <w:spacing w:line="360" w:lineRule="auto"/>
        <w:jc w:val="both"/>
        <w:rPr>
          <w:rFonts w:ascii="Times New Roman" w:hAnsi="Times New Roman" w:cs="Times New Roman"/>
          <w:sz w:val="24"/>
          <w:szCs w:val="24"/>
        </w:rPr>
      </w:pPr>
    </w:p>
    <w:p w14:paraId="6B7FB55C" w14:textId="1D5D7F9D" w:rsidR="007417DB" w:rsidRDefault="007417DB" w:rsidP="00EF7397">
      <w:pPr>
        <w:spacing w:line="360" w:lineRule="auto"/>
        <w:jc w:val="both"/>
        <w:rPr>
          <w:rFonts w:ascii="Times New Roman" w:hAnsi="Times New Roman" w:cs="Times New Roman"/>
          <w:sz w:val="24"/>
          <w:szCs w:val="24"/>
        </w:rPr>
      </w:pPr>
    </w:p>
    <w:p w14:paraId="4AFF1B79" w14:textId="62569A13" w:rsidR="00C853C5" w:rsidRDefault="00C853C5"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 Character Interaction</w:t>
      </w:r>
    </w:p>
    <w:p w14:paraId="29944DFD" w14:textId="2F61A7BD" w:rsidR="00C853C5" w:rsidRDefault="00C853C5"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6128" behindDoc="0" locked="0" layoutInCell="1" allowOverlap="1" wp14:anchorId="546C18D2" wp14:editId="06D55E2C">
                <wp:simplePos x="0" y="0"/>
                <wp:positionH relativeFrom="margin">
                  <wp:align>center</wp:align>
                </wp:positionH>
                <wp:positionV relativeFrom="paragraph">
                  <wp:posOffset>2540</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18D2" id="_x0000_s1031" type="#_x0000_t202" style="position:absolute;left:0;text-align:left;margin-left:0;margin-top:.2pt;width:69.3pt;height:26.65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" fillcolor="white [3212]" strokecolor="white [3212]">
                <v:textbo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v:textbox>
                <w10:wrap anchorx="margin"/>
              </v:shape>
            </w:pict>
          </mc:Fallback>
        </mc:AlternateContent>
      </w:r>
    </w:p>
    <w:p w14:paraId="15C85D9F" w14:textId="04357A89" w:rsidR="00C853C5" w:rsidRDefault="00C853C5" w:rsidP="00EF7397">
      <w:pPr>
        <w:spacing w:line="360" w:lineRule="auto"/>
        <w:jc w:val="both"/>
        <w:rPr>
          <w:rFonts w:ascii="Times New Roman" w:hAnsi="Times New Roman" w:cs="Times New Roman"/>
          <w:b/>
          <w:bCs/>
          <w:sz w:val="28"/>
          <w:szCs w:val="28"/>
        </w:rPr>
      </w:pPr>
      <w:r>
        <w:rPr>
          <w:noProof/>
        </w:rPr>
        <w:drawing>
          <wp:inline distT="0" distB="0" distL="0" distR="0" wp14:anchorId="12AA90C5" wp14:editId="3FCE0A66">
            <wp:extent cx="5731510" cy="3407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14:paraId="70288067" w14:textId="428A6C71" w:rsidR="00C853C5" w:rsidRDefault="00C853C5" w:rsidP="00EF7397">
      <w:pPr>
        <w:spacing w:line="360" w:lineRule="auto"/>
        <w:jc w:val="both"/>
        <w:rPr>
          <w:rFonts w:ascii="Times New Roman" w:hAnsi="Times New Roman" w:cs="Times New Roman"/>
          <w:b/>
          <w:bCs/>
          <w:sz w:val="28"/>
          <w:szCs w:val="28"/>
        </w:rPr>
      </w:pPr>
    </w:p>
    <w:p w14:paraId="6274DF9B" w14:textId="6C827D6D" w:rsidR="00C853C5" w:rsidRDefault="00C853C5" w:rsidP="00EF739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w:t>
      </w:r>
      <w:r w:rsidR="00290B45">
        <w:rPr>
          <w:rFonts w:ascii="Times New Roman" w:hAnsi="Times New Roman" w:cs="Times New Roman"/>
          <w:sz w:val="24"/>
          <w:szCs w:val="24"/>
        </w:rPr>
        <w:t>characters</w:t>
      </w:r>
      <w:r>
        <w:rPr>
          <w:rFonts w:ascii="Times New Roman" w:hAnsi="Times New Roman" w:cs="Times New Roman"/>
          <w:sz w:val="24"/>
          <w:szCs w:val="24"/>
        </w:rPr>
        <w:t xml:space="preserve"> of the game will interact each other. The main dialogue delivery is that the Tinku duck </w:t>
      </w:r>
      <w:r w:rsidR="00290B45">
        <w:rPr>
          <w:rFonts w:ascii="Times New Roman" w:hAnsi="Times New Roman" w:cs="Times New Roman"/>
          <w:sz w:val="24"/>
          <w:szCs w:val="24"/>
        </w:rPr>
        <w:t>explains</w:t>
      </w:r>
      <w:r>
        <w:rPr>
          <w:rFonts w:ascii="Times New Roman" w:hAnsi="Times New Roman" w:cs="Times New Roman"/>
          <w:sz w:val="24"/>
          <w:szCs w:val="24"/>
        </w:rPr>
        <w:t xml:space="preserve"> the situation happened in the jungle to Jack so that the Jack will get clear about it.</w:t>
      </w:r>
    </w:p>
    <w:p w14:paraId="65129FED" w14:textId="36470370" w:rsidR="00BE111E" w:rsidRDefault="00BE111E"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5D5BAB24" w14:textId="20C15A8C" w:rsidR="00A30872" w:rsidRDefault="00A30872" w:rsidP="00EF7397">
      <w:pPr>
        <w:spacing w:line="360" w:lineRule="auto"/>
        <w:jc w:val="both"/>
        <w:rPr>
          <w:rFonts w:ascii="Times New Roman" w:hAnsi="Times New Roman" w:cs="Times New Roman"/>
          <w:sz w:val="24"/>
          <w:szCs w:val="24"/>
        </w:rPr>
      </w:pPr>
    </w:p>
    <w:p w14:paraId="34BB77DD" w14:textId="16F22C4F" w:rsidR="00A30872" w:rsidRDefault="00A30872" w:rsidP="00EF7397">
      <w:pPr>
        <w:spacing w:line="360" w:lineRule="auto"/>
        <w:jc w:val="both"/>
        <w:rPr>
          <w:rFonts w:ascii="Times New Roman" w:hAnsi="Times New Roman" w:cs="Times New Roman"/>
          <w:sz w:val="24"/>
          <w:szCs w:val="24"/>
        </w:rPr>
      </w:pPr>
    </w:p>
    <w:p w14:paraId="639A9010" w14:textId="3B95ACF3" w:rsidR="00A30872" w:rsidRDefault="00A30872" w:rsidP="00EF7397">
      <w:pPr>
        <w:spacing w:line="360" w:lineRule="auto"/>
        <w:jc w:val="both"/>
        <w:rPr>
          <w:rFonts w:ascii="Times New Roman" w:hAnsi="Times New Roman" w:cs="Times New Roman"/>
          <w:sz w:val="24"/>
          <w:szCs w:val="24"/>
        </w:rPr>
      </w:pPr>
    </w:p>
    <w:p w14:paraId="7818B8C5" w14:textId="67755D3E" w:rsidR="00A30872" w:rsidRDefault="00A30872" w:rsidP="00EF7397">
      <w:pPr>
        <w:spacing w:line="360" w:lineRule="auto"/>
        <w:jc w:val="both"/>
        <w:rPr>
          <w:rFonts w:ascii="Times New Roman" w:hAnsi="Times New Roman" w:cs="Times New Roman"/>
          <w:sz w:val="24"/>
          <w:szCs w:val="24"/>
        </w:rPr>
      </w:pPr>
    </w:p>
    <w:p w14:paraId="1C870125" w14:textId="0243B852" w:rsidR="00A30872" w:rsidRDefault="00A30872" w:rsidP="00EF7397">
      <w:pPr>
        <w:spacing w:line="360" w:lineRule="auto"/>
        <w:jc w:val="both"/>
        <w:rPr>
          <w:rFonts w:ascii="Times New Roman" w:hAnsi="Times New Roman" w:cs="Times New Roman"/>
          <w:sz w:val="24"/>
          <w:szCs w:val="24"/>
        </w:rPr>
      </w:pPr>
    </w:p>
    <w:p w14:paraId="7B02C706" w14:textId="77777777" w:rsidR="00A30872" w:rsidRPr="00BE111E" w:rsidRDefault="00A30872" w:rsidP="00EF7397">
      <w:pPr>
        <w:spacing w:line="360" w:lineRule="auto"/>
        <w:jc w:val="both"/>
        <w:rPr>
          <w:rFonts w:ascii="Times New Roman" w:hAnsi="Times New Roman" w:cs="Times New Roman"/>
          <w:sz w:val="24"/>
          <w:szCs w:val="24"/>
        </w:rPr>
      </w:pPr>
    </w:p>
    <w:p w14:paraId="4B5AA9A8" w14:textId="77777777" w:rsidR="00C853C5" w:rsidRDefault="00C853C5" w:rsidP="00EF7397">
      <w:pPr>
        <w:spacing w:line="360" w:lineRule="auto"/>
        <w:jc w:val="both"/>
        <w:rPr>
          <w:rFonts w:ascii="Times New Roman" w:hAnsi="Times New Roman" w:cs="Times New Roman"/>
          <w:b/>
          <w:bCs/>
          <w:sz w:val="28"/>
          <w:szCs w:val="28"/>
        </w:rPr>
      </w:pPr>
    </w:p>
    <w:p w14:paraId="26F560CF" w14:textId="38B32336" w:rsidR="007417DB" w:rsidRPr="00FF611F" w:rsidRDefault="00637906"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5</w:t>
      </w:r>
      <w:r w:rsidR="007417DB" w:rsidRPr="00FF611F">
        <w:rPr>
          <w:rFonts w:ascii="Times New Roman" w:hAnsi="Times New Roman" w:cs="Times New Roman"/>
          <w:b/>
          <w:bCs/>
          <w:sz w:val="28"/>
          <w:szCs w:val="28"/>
        </w:rPr>
        <w:t xml:space="preserve">. </w:t>
      </w:r>
      <w:r w:rsidR="00FF611F" w:rsidRPr="00FF611F">
        <w:rPr>
          <w:rFonts w:ascii="Times New Roman" w:hAnsi="Times New Roman" w:cs="Times New Roman"/>
          <w:b/>
          <w:bCs/>
          <w:sz w:val="28"/>
          <w:szCs w:val="28"/>
        </w:rPr>
        <w:t>Game Room</w:t>
      </w:r>
    </w:p>
    <w:p w14:paraId="46241A61" w14:textId="2F16D292"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4624" behindDoc="0" locked="0" layoutInCell="1" allowOverlap="1" wp14:anchorId="1EC9EB22" wp14:editId="6CDDC1BD">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EB22" id="_x0000_s1032" type="#_x0000_t202" style="position:absolute;left:0;text-align:left;margin-left:0;margin-top:.45pt;width:69.35pt;height:26.6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iIgIAAEk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" fillcolor="white [3212]" strokecolor="white [3212]">
                <v:textbo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v:textbox>
                <w10:wrap anchorx="margin"/>
              </v:shape>
            </w:pict>
          </mc:Fallback>
        </mc:AlternateContent>
      </w:r>
    </w:p>
    <w:p w14:paraId="23D4D6B9" w14:textId="1999045B"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2699DE11" wp14:editId="0A34462F">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9DE11" id="_x0000_s1033" type="#_x0000_t202" style="position:absolute;left:0;text-align:left;margin-left:388.65pt;margin-top:16.55pt;width:56.65pt;height:22.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" fillcolor="white [3212]" strokecolor="white [3212]">
                <v:textbo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6D3BF22A" wp14:editId="5BA90405">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BF22A" id="_x0000_s1034" type="#_x0000_t202" style="position:absolute;left:0;text-align:left;margin-left:237.95pt;margin-top:15.8pt;width:56.65pt;height:22.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DDi5zHIgIAAEkEAAAOAAAAAAAAAAAAAAAAAC4CAABkcnMvZTJvRG9j&#10;LnhtbFBLAQItABQABgAIAAAAIQAg1fej4QAAAAkBAAAPAAAAAAAAAAAAAAAAAHwEAABkcnMvZG93&#10;bnJldi54bWxQSwUGAAAAAAQABADzAAAAigUAAAAA&#10;" fillcolor="white [3212]" strokecolor="white [3212]">
                <v:textbo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5E8B0A70" wp14:editId="4006AF1B">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0A70" id="_x0000_s1035" type="#_x0000_t202" style="position:absolute;left:0;text-align:left;margin-left:31.3pt;margin-top:8.2pt;width:56.65pt;height:22.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JtIgIAAEk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pXKtzbWpojqiqg7G3cRZx04H7SUmPfV1R/2PPnKBEfTRYmdV0&#10;NouDkIzZfFGg4a499bWHGY5QFQ2UjNttSMMTVTNwhxVsZVI3lnpkcqKM/ZpEP81WHIhrO0X9/gNs&#10;fgE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xCCJtIgIAAEkEAAAOAAAAAAAAAAAAAAAAAC4CAABkcnMvZTJvRG9jLnht&#10;bFBLAQItABQABgAIAAAAIQA+of6e3gAAAAgBAAAPAAAAAAAAAAAAAAAAAHwEAABkcnMvZG93bnJl&#10;di54bWxQSwUGAAAAAAQABADzAAAAhwUAAAAA&#10;" fillcolor="white [3212]" strokecolor="white [3212]">
                <v:textbo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v:textbox>
                <w10:wrap anchorx="margin"/>
              </v:shape>
            </w:pict>
          </mc:Fallback>
        </mc:AlternateContent>
      </w:r>
    </w:p>
    <w:p w14:paraId="1BA45C1D" w14:textId="2B76CC54" w:rsidR="00FF611F" w:rsidRDefault="00A260DE"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789713C" wp14:editId="0087F66B">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B2C24E" id="Straight Arrow Connector 16" o:spid="_x0000_s1026" type="#_x0000_t32" style="position:absolute;margin-left:422pt;margin-top:10.8pt;width:2pt;height:3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EA9B39A" wp14:editId="55791883">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68EE" id="Straight Arrow Connector 14" o:spid="_x0000_s1026" type="#_x0000_t32" style="position:absolute;margin-left:250pt;margin-top:11.1pt;width:5.35pt;height:30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4845A8A" wp14:editId="758353AE">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6C139" id="Straight Arrow Connector 12" o:spid="_x0000_s1026" type="#_x0000_t32" style="position:absolute;margin-left:42.65pt;margin-top:3.8pt;width:7.35pt;height:41.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29F30643" w14:textId="087BB488" w:rsidR="00FF611F" w:rsidRDefault="00A260D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3372562C" wp14:editId="12671D18">
            <wp:simplePos x="0" y="0"/>
            <wp:positionH relativeFrom="column">
              <wp:posOffset>126577</wp:posOffset>
            </wp:positionH>
            <wp:positionV relativeFrom="paragraph">
              <wp:posOffset>7196</wp:posOffset>
            </wp:positionV>
            <wp:extent cx="5731510" cy="32385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anchor>
        </w:drawing>
      </w:r>
    </w:p>
    <w:p w14:paraId="296F6EF1" w14:textId="4E732D31" w:rsidR="00FF611F" w:rsidRDefault="00FF611F" w:rsidP="00EF7397">
      <w:pPr>
        <w:spacing w:line="360" w:lineRule="auto"/>
        <w:jc w:val="both"/>
        <w:rPr>
          <w:rFonts w:ascii="Times New Roman" w:hAnsi="Times New Roman" w:cs="Times New Roman"/>
          <w:sz w:val="24"/>
          <w:szCs w:val="24"/>
        </w:rPr>
      </w:pPr>
    </w:p>
    <w:p w14:paraId="1D547D3F" w14:textId="4D559F32" w:rsidR="00FF611F" w:rsidRDefault="00FF611F" w:rsidP="00EF7397">
      <w:pPr>
        <w:spacing w:line="360" w:lineRule="auto"/>
        <w:jc w:val="both"/>
        <w:rPr>
          <w:rFonts w:ascii="Times New Roman" w:hAnsi="Times New Roman" w:cs="Times New Roman"/>
          <w:sz w:val="24"/>
          <w:szCs w:val="24"/>
        </w:rPr>
      </w:pPr>
    </w:p>
    <w:p w14:paraId="68C91BAD" w14:textId="0637A5E0" w:rsidR="00FF611F" w:rsidRDefault="00FF611F" w:rsidP="00EF7397">
      <w:pPr>
        <w:spacing w:line="360" w:lineRule="auto"/>
        <w:jc w:val="both"/>
        <w:rPr>
          <w:rFonts w:ascii="Times New Roman" w:hAnsi="Times New Roman" w:cs="Times New Roman"/>
          <w:sz w:val="24"/>
          <w:szCs w:val="24"/>
        </w:rPr>
      </w:pPr>
    </w:p>
    <w:p w14:paraId="1FE336AD" w14:textId="6AB55C71" w:rsidR="00FF611F" w:rsidRDefault="00FF611F" w:rsidP="00EF7397">
      <w:pPr>
        <w:spacing w:line="360" w:lineRule="auto"/>
        <w:jc w:val="both"/>
        <w:rPr>
          <w:rFonts w:ascii="Times New Roman" w:hAnsi="Times New Roman" w:cs="Times New Roman"/>
          <w:sz w:val="24"/>
          <w:szCs w:val="24"/>
        </w:rPr>
      </w:pPr>
    </w:p>
    <w:p w14:paraId="4AA853D6" w14:textId="36A50B17" w:rsidR="00FF611F" w:rsidRDefault="00FF611F" w:rsidP="00EF7397">
      <w:pPr>
        <w:spacing w:line="360" w:lineRule="auto"/>
        <w:jc w:val="both"/>
        <w:rPr>
          <w:rFonts w:ascii="Times New Roman" w:hAnsi="Times New Roman" w:cs="Times New Roman"/>
          <w:sz w:val="24"/>
          <w:szCs w:val="24"/>
        </w:rPr>
      </w:pPr>
    </w:p>
    <w:p w14:paraId="74A73CBB" w14:textId="06FD748D"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46CF6D3" wp14:editId="6786559C">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227E2" id="Straight Arrow Connector 22" o:spid="_x0000_s1026" type="#_x0000_t32" style="position:absolute;margin-left:388.65pt;margin-top:18.2pt;width:6pt;height:8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0EAAC4F" w14:textId="25E12C51" w:rsidR="00FF611F" w:rsidRDefault="00FF611F" w:rsidP="00EF7397">
      <w:pPr>
        <w:spacing w:line="360" w:lineRule="auto"/>
        <w:jc w:val="both"/>
        <w:rPr>
          <w:rFonts w:ascii="Times New Roman" w:hAnsi="Times New Roman" w:cs="Times New Roman"/>
          <w:sz w:val="24"/>
          <w:szCs w:val="24"/>
        </w:rPr>
      </w:pPr>
    </w:p>
    <w:p w14:paraId="4A6DDC31" w14:textId="371833F7"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68E5DD4" wp14:editId="2BBF70AF">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3DC18" id="Straight Arrow Connector 20" o:spid="_x0000_s1026" type="#_x0000_t32" style="position:absolute;margin-left:217.35pt;margin-top:10.15pt;width:.65pt;height:3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sidR="00904E3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E4B192" wp14:editId="31B3BF23">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9A0737" id="Straight Arrow Connector 18" o:spid="_x0000_s1026" type="#_x0000_t32" style="position:absolute;margin-left:35.35pt;margin-top:13.5pt;width:.65pt;height:30.6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2237F9B0" w14:textId="70B12560" w:rsidR="00FF611F" w:rsidRDefault="00472912"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4080" behindDoc="0" locked="0" layoutInCell="1" allowOverlap="1" wp14:anchorId="5B781431" wp14:editId="6FE2C148">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81431" id="_x0000_s1036" type="#_x0000_t202" style="position:absolute;left:0;text-align:left;margin-left:322pt;margin-top:17.45pt;width:155.35pt;height:22.6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le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0uMocQX1EXV1ME43biNeOnC/KOlxskvqf+6ZE5SoTwZ7&#10;s57N53EVkjFfLHM03KWnuvQwwxGqpIGS8boLaX2ibAZusYeNTPK+MDlxxolNqp+2K67EpZ2iXv4D&#10;tr8B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8FlpXiMCAABLBAAADgAAAAAAAAAAAAAAAAAuAgAAZHJzL2Uyb0Rv&#10;Yy54bWxQSwECLQAUAAYACAAAACEA453jBOEAAAAJAQAADwAAAAAAAAAAAAAAAAB9BAAAZHJzL2Rv&#10;d25yZXYueG1sUEsFBgAAAAAEAAQA8wAAAIsFAAAAAA==&#10;" fillcolor="white [3212]" strokecolor="white [3212]">
                <v:textbo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91008" behindDoc="0" locked="0" layoutInCell="1" allowOverlap="1" wp14:anchorId="670744E1" wp14:editId="5787A2ED">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744E1" id="_x0000_s1037" type="#_x0000_t202" style="position:absolute;left:0;text-align:left;margin-left:148.65pt;margin-top:14.1pt;width:160pt;height:22.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2QV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HKPEDbQH1NXBNN24jWj04H5TMuBk19T/2jEnKFGfDfbm&#10;qpjP4yokZ764LNFx55HmPMIMR6iaBkomcxPS+kTZDNxgDzuZ5H1hcuSME5tUP25XXIlzP2W9/APW&#10;T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N1fZBUiAgAASwQAAA4AAAAAAAAAAAAAAAAALgIAAGRycy9lMm9Eb2Mu&#10;eG1sUEsBAi0AFAAGAAgAAAAhAFef7xPgAAAACQEAAA8AAAAAAAAAAAAAAAAAfAQAAGRycy9kb3du&#10;cmV2LnhtbFBLBQYAAAAABAAEAPMAAACJBQAAAAA=&#10;" fillcolor="white [3212]" strokecolor="white [3212]">
                <v:textbo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00904E31"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6AC19BE9" wp14:editId="3AFD2F75">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19BE9" id="_x0000_s1038" type="#_x0000_t202" style="position:absolute;left:0;text-align:left;margin-left:0;margin-top:16.1pt;width:119.35pt;height:22.6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" fillcolor="white [3212]" strokecolor="white [3212]">
                <v:textbo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v:textbox>
                <w10:wrap anchorx="margin"/>
              </v:shape>
            </w:pict>
          </mc:Fallback>
        </mc:AlternateContent>
      </w:r>
    </w:p>
    <w:p w14:paraId="42239FEA" w14:textId="4073B3B1" w:rsidR="00FF611F" w:rsidRDefault="00FF611F" w:rsidP="00EF7397">
      <w:pPr>
        <w:spacing w:line="360" w:lineRule="auto"/>
        <w:jc w:val="both"/>
        <w:rPr>
          <w:rFonts w:ascii="Times New Roman" w:hAnsi="Times New Roman" w:cs="Times New Roman"/>
          <w:sz w:val="24"/>
          <w:szCs w:val="24"/>
        </w:rPr>
      </w:pPr>
    </w:p>
    <w:p w14:paraId="31C15B27" w14:textId="77777777" w:rsidR="00827469" w:rsidRDefault="00827469" w:rsidP="00EF7397">
      <w:pPr>
        <w:spacing w:line="360" w:lineRule="auto"/>
        <w:jc w:val="both"/>
        <w:rPr>
          <w:rFonts w:ascii="Times New Roman" w:hAnsi="Times New Roman" w:cs="Times New Roman"/>
          <w:sz w:val="24"/>
          <w:szCs w:val="24"/>
        </w:rPr>
      </w:pPr>
    </w:p>
    <w:p w14:paraId="55786115" w14:textId="1F3AB544" w:rsidR="000837A6" w:rsidRDefault="000837A6"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p w14:paraId="7344B428" w14:textId="2DC05D57" w:rsidR="00FF611F" w:rsidRDefault="00FF611F"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637906" w14:paraId="4B345D6E" w14:textId="77777777" w:rsidTr="00CB27A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764DA9D" w14:textId="77777777" w:rsidR="00637906" w:rsidRDefault="00637906" w:rsidP="00CB27A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7323B1E4"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3B6C7795"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637906" w14:paraId="7A983A5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2F117AF" w14:textId="6ED58AE9" w:rsidR="00637906" w:rsidRPr="00EB483F"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Pr>
                <w:rFonts w:ascii="Times New Roman" w:hAnsi="Times New Roman" w:cs="Times New Roman"/>
                <w:b w:val="0"/>
                <w:bCs w:val="0"/>
                <w:sz w:val="24"/>
                <w:szCs w:val="24"/>
              </w:rPr>
              <w:t>Menu</w:t>
            </w:r>
          </w:p>
        </w:tc>
        <w:tc>
          <w:tcPr>
            <w:tcW w:w="5220" w:type="dxa"/>
            <w:vAlign w:val="center"/>
          </w:tcPr>
          <w:p w14:paraId="66265C6E" w14:textId="057F8B9E"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8B4C937" w14:textId="6A7910A9"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637906" w14:paraId="50E7CB8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D030302" w14:textId="2B20A722" w:rsidR="00637906"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vAlign w:val="center"/>
          </w:tcPr>
          <w:p w14:paraId="379730AE" w14:textId="19312B94"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334B98" w14:textId="6195B44A"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bl>
    <w:p w14:paraId="47C9A15B" w14:textId="1D3FF63B" w:rsidR="00FF611F" w:rsidRDefault="00FF611F" w:rsidP="00EF7397">
      <w:pPr>
        <w:spacing w:line="360" w:lineRule="auto"/>
        <w:jc w:val="both"/>
        <w:rPr>
          <w:rFonts w:ascii="Times New Roman" w:hAnsi="Times New Roman" w:cs="Times New Roman"/>
          <w:sz w:val="24"/>
          <w:szCs w:val="24"/>
        </w:rPr>
      </w:pPr>
    </w:p>
    <w:p w14:paraId="6C844D5B" w14:textId="2A989944" w:rsidR="009A7314" w:rsidRDefault="009A7314" w:rsidP="00EF7397">
      <w:pPr>
        <w:spacing w:line="360" w:lineRule="auto"/>
        <w:jc w:val="both"/>
        <w:rPr>
          <w:rFonts w:ascii="Times New Roman" w:hAnsi="Times New Roman" w:cs="Times New Roman"/>
          <w:sz w:val="24"/>
          <w:szCs w:val="24"/>
        </w:rPr>
      </w:pPr>
      <w:bookmarkStart w:id="0" w:name="_GoBack"/>
      <w:bookmarkEnd w:id="0"/>
    </w:p>
    <w:p w14:paraId="0332676A" w14:textId="176AA666" w:rsidR="006C665A" w:rsidRDefault="006C665A" w:rsidP="0080255F">
      <w:pPr>
        <w:spacing w:line="360" w:lineRule="auto"/>
        <w:jc w:val="both"/>
        <w:rPr>
          <w:rFonts w:ascii="Times New Roman" w:hAnsi="Times New Roman" w:cs="Times New Roman"/>
          <w:sz w:val="24"/>
          <w:szCs w:val="24"/>
        </w:rPr>
      </w:pPr>
    </w:p>
    <w:p w14:paraId="717E67C0" w14:textId="08B67022" w:rsidR="0080255F" w:rsidRPr="0080255F"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w:lastRenderedPageBreak/>
        <mc:AlternateContent>
          <mc:Choice Requires="wps">
            <w:drawing>
              <wp:anchor distT="45720" distB="45720" distL="114300" distR="114300" simplePos="0" relativeHeight="251699200" behindDoc="0" locked="0" layoutInCell="1" allowOverlap="1" wp14:anchorId="2B61C8EE" wp14:editId="75315F3B">
                <wp:simplePos x="0" y="0"/>
                <wp:positionH relativeFrom="margin">
                  <wp:posOffset>2418080</wp:posOffset>
                </wp:positionH>
                <wp:positionV relativeFrom="paragraph">
                  <wp:posOffset>352002</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1C8EE" id="_x0000_s1039" type="#_x0000_t202" style="position:absolute;left:0;text-align:left;margin-left:190.4pt;margin-top:27.7pt;width:69.3pt;height:26.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" fillcolor="white [3212]" strokecolor="white [3212]">
                <v:textbo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v:textbox>
                <w10:wrap anchorx="margin"/>
              </v:shape>
            </w:pict>
          </mc:Fallback>
        </mc:AlternateContent>
      </w:r>
      <w:r w:rsidR="0080255F" w:rsidRPr="0080255F">
        <w:rPr>
          <w:rFonts w:ascii="Times New Roman" w:hAnsi="Times New Roman" w:cs="Times New Roman"/>
          <w:b/>
          <w:bCs/>
          <w:sz w:val="28"/>
          <w:szCs w:val="28"/>
        </w:rPr>
        <w:t>6. Co-Players Details</w:t>
      </w:r>
    </w:p>
    <w:p w14:paraId="3A93EA49" w14:textId="3D5D417D" w:rsidR="0080255F" w:rsidRDefault="0080255F" w:rsidP="0080255F">
      <w:pPr>
        <w:spacing w:line="360" w:lineRule="auto"/>
        <w:jc w:val="both"/>
        <w:rPr>
          <w:rFonts w:ascii="Times New Roman" w:hAnsi="Times New Roman" w:cs="Times New Roman"/>
          <w:sz w:val="24"/>
          <w:szCs w:val="24"/>
        </w:rPr>
      </w:pPr>
    </w:p>
    <w:p w14:paraId="43632E4D" w14:textId="3DA62194" w:rsidR="0080255F" w:rsidRDefault="002D584B"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5EC7F9F3" wp14:editId="0483B7F8">
            <wp:simplePos x="0" y="0"/>
            <wp:positionH relativeFrom="margin">
              <wp:posOffset>903605</wp:posOffset>
            </wp:positionH>
            <wp:positionV relativeFrom="paragraph">
              <wp:posOffset>31962</wp:posOffset>
            </wp:positionV>
            <wp:extent cx="3914775" cy="31146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4775" cy="3114675"/>
                    </a:xfrm>
                    <a:prstGeom prst="rect">
                      <a:avLst/>
                    </a:prstGeom>
                  </pic:spPr>
                </pic:pic>
              </a:graphicData>
            </a:graphic>
          </wp:anchor>
        </w:drawing>
      </w:r>
    </w:p>
    <w:p w14:paraId="46F7B85B" w14:textId="0E3BCD53" w:rsidR="0072627A" w:rsidRDefault="0072627A" w:rsidP="0080255F">
      <w:pPr>
        <w:spacing w:line="360" w:lineRule="auto"/>
        <w:jc w:val="both"/>
        <w:rPr>
          <w:rFonts w:ascii="Times New Roman" w:hAnsi="Times New Roman" w:cs="Times New Roman"/>
          <w:sz w:val="24"/>
          <w:szCs w:val="24"/>
        </w:rPr>
      </w:pPr>
    </w:p>
    <w:p w14:paraId="274092AA" w14:textId="73474F5C" w:rsidR="002D584B" w:rsidRDefault="002D584B" w:rsidP="0080255F">
      <w:pPr>
        <w:spacing w:line="360" w:lineRule="auto"/>
        <w:jc w:val="both"/>
        <w:rPr>
          <w:rFonts w:ascii="Times New Roman" w:hAnsi="Times New Roman" w:cs="Times New Roman"/>
          <w:sz w:val="24"/>
          <w:szCs w:val="24"/>
        </w:rPr>
      </w:pPr>
    </w:p>
    <w:p w14:paraId="11BC60D4" w14:textId="02DB67C8" w:rsidR="002D584B" w:rsidRDefault="002D584B" w:rsidP="0080255F">
      <w:pPr>
        <w:spacing w:line="360" w:lineRule="auto"/>
        <w:jc w:val="both"/>
        <w:rPr>
          <w:rFonts w:ascii="Times New Roman" w:hAnsi="Times New Roman" w:cs="Times New Roman"/>
          <w:sz w:val="24"/>
          <w:szCs w:val="24"/>
        </w:rPr>
      </w:pPr>
    </w:p>
    <w:p w14:paraId="36291110" w14:textId="60806F80" w:rsidR="002D584B" w:rsidRDefault="002D584B" w:rsidP="0080255F">
      <w:pPr>
        <w:spacing w:line="360" w:lineRule="auto"/>
        <w:jc w:val="both"/>
        <w:rPr>
          <w:rFonts w:ascii="Times New Roman" w:hAnsi="Times New Roman" w:cs="Times New Roman"/>
          <w:sz w:val="24"/>
          <w:szCs w:val="24"/>
        </w:rPr>
      </w:pPr>
    </w:p>
    <w:p w14:paraId="3A42666E" w14:textId="20605724" w:rsidR="002D584B" w:rsidRDefault="002D584B" w:rsidP="0080255F">
      <w:pPr>
        <w:spacing w:line="360" w:lineRule="auto"/>
        <w:jc w:val="both"/>
        <w:rPr>
          <w:rFonts w:ascii="Times New Roman" w:hAnsi="Times New Roman" w:cs="Times New Roman"/>
          <w:sz w:val="24"/>
          <w:szCs w:val="24"/>
        </w:rPr>
      </w:pPr>
    </w:p>
    <w:p w14:paraId="2AFBB701" w14:textId="15A85A50" w:rsidR="002D584B" w:rsidRDefault="002D584B" w:rsidP="0080255F">
      <w:pPr>
        <w:spacing w:line="360" w:lineRule="auto"/>
        <w:jc w:val="both"/>
        <w:rPr>
          <w:rFonts w:ascii="Times New Roman" w:hAnsi="Times New Roman" w:cs="Times New Roman"/>
          <w:sz w:val="24"/>
          <w:szCs w:val="24"/>
        </w:rPr>
      </w:pPr>
    </w:p>
    <w:p w14:paraId="769D6455" w14:textId="0F1F16B4" w:rsidR="002D584B" w:rsidRDefault="002D584B" w:rsidP="0080255F">
      <w:pPr>
        <w:spacing w:line="360" w:lineRule="auto"/>
        <w:jc w:val="both"/>
        <w:rPr>
          <w:rFonts w:ascii="Times New Roman" w:hAnsi="Times New Roman" w:cs="Times New Roman"/>
          <w:sz w:val="24"/>
          <w:szCs w:val="24"/>
        </w:rPr>
      </w:pPr>
    </w:p>
    <w:p w14:paraId="36B6BAC1" w14:textId="1B273CE8" w:rsidR="002D584B" w:rsidRDefault="002D584B" w:rsidP="0080255F">
      <w:pPr>
        <w:spacing w:line="360" w:lineRule="auto"/>
        <w:jc w:val="both"/>
        <w:rPr>
          <w:rFonts w:ascii="Times New Roman" w:hAnsi="Times New Roman" w:cs="Times New Roman"/>
          <w:sz w:val="24"/>
          <w:szCs w:val="24"/>
        </w:rPr>
      </w:pPr>
    </w:p>
    <w:p w14:paraId="11F31DB9" w14:textId="4C354C82" w:rsidR="002D584B" w:rsidRDefault="002D584B"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p>
    <w:p w14:paraId="0633353E" w14:textId="77777777" w:rsidR="002D584B" w:rsidRDefault="002D584B" w:rsidP="0080255F">
      <w:pPr>
        <w:spacing w:line="360" w:lineRule="auto"/>
        <w:jc w:val="both"/>
        <w:rPr>
          <w:rFonts w:ascii="Times New Roman" w:hAnsi="Times New Roman" w:cs="Times New Roman"/>
          <w:sz w:val="24"/>
          <w:szCs w:val="24"/>
        </w:rPr>
      </w:pPr>
    </w:p>
    <w:p w14:paraId="33C4F687" w14:textId="6FE0E356" w:rsidR="002D584B" w:rsidRPr="002D584B"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702272" behindDoc="0" locked="0" layoutInCell="1" allowOverlap="1" wp14:anchorId="1BD8EFF1" wp14:editId="217E3F06">
                <wp:simplePos x="0" y="0"/>
                <wp:positionH relativeFrom="margin">
                  <wp:align>center</wp:align>
                </wp:positionH>
                <wp:positionV relativeFrom="paragraph">
                  <wp:posOffset>385657</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8EFF1" id="_x0000_s1040" type="#_x0000_t202" style="position:absolute;left:0;text-align:left;margin-left:0;margin-top:30.35pt;width:69.3pt;height:26.6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RP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" fillcolor="white [3212]" strokecolor="white [3212]">
                <v:textbo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v:textbox>
                <w10:wrap anchorx="margin"/>
              </v:shape>
            </w:pict>
          </mc:Fallback>
        </mc:AlternateContent>
      </w:r>
      <w:r w:rsidRPr="002D584B">
        <w:rPr>
          <w:rFonts w:ascii="Times New Roman" w:hAnsi="Times New Roman" w:cs="Times New Roman"/>
          <w:b/>
          <w:bCs/>
          <w:sz w:val="28"/>
          <w:szCs w:val="28"/>
        </w:rPr>
        <w:t>7. Game Room Message</w:t>
      </w:r>
    </w:p>
    <w:p w14:paraId="63FBCD5D" w14:textId="57E9477B" w:rsidR="00B2321E" w:rsidRDefault="00B2321E" w:rsidP="0080255F">
      <w:pPr>
        <w:spacing w:line="360" w:lineRule="auto"/>
        <w:jc w:val="both"/>
        <w:rPr>
          <w:rFonts w:ascii="Times New Roman" w:hAnsi="Times New Roman" w:cs="Times New Roman"/>
          <w:sz w:val="24"/>
          <w:szCs w:val="24"/>
        </w:rPr>
      </w:pPr>
    </w:p>
    <w:p w14:paraId="485B1EF1" w14:textId="2B6811BA" w:rsidR="00B2321E" w:rsidRDefault="007456F2"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6E0752BD" wp14:editId="527CD074">
            <wp:simplePos x="0" y="0"/>
            <wp:positionH relativeFrom="margin">
              <wp:align>center</wp:align>
            </wp:positionH>
            <wp:positionV relativeFrom="paragraph">
              <wp:posOffset>8043</wp:posOffset>
            </wp:positionV>
            <wp:extent cx="3390900" cy="20669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0900" cy="2066925"/>
                    </a:xfrm>
                    <a:prstGeom prst="rect">
                      <a:avLst/>
                    </a:prstGeom>
                  </pic:spPr>
                </pic:pic>
              </a:graphicData>
            </a:graphic>
          </wp:anchor>
        </w:drawing>
      </w:r>
    </w:p>
    <w:p w14:paraId="38F22379" w14:textId="77777777" w:rsidR="00B2321E" w:rsidRDefault="00B2321E" w:rsidP="0080255F">
      <w:pPr>
        <w:spacing w:line="360" w:lineRule="auto"/>
        <w:jc w:val="both"/>
        <w:rPr>
          <w:rFonts w:ascii="Times New Roman" w:hAnsi="Times New Roman" w:cs="Times New Roman"/>
          <w:sz w:val="24"/>
          <w:szCs w:val="24"/>
        </w:rPr>
      </w:pPr>
    </w:p>
    <w:p w14:paraId="244CFD2C" w14:textId="77777777" w:rsidR="00B2321E" w:rsidRDefault="00B2321E" w:rsidP="0080255F">
      <w:pPr>
        <w:spacing w:line="360" w:lineRule="auto"/>
        <w:jc w:val="both"/>
        <w:rPr>
          <w:rFonts w:ascii="Times New Roman" w:hAnsi="Times New Roman" w:cs="Times New Roman"/>
          <w:sz w:val="24"/>
          <w:szCs w:val="24"/>
        </w:rPr>
      </w:pPr>
    </w:p>
    <w:p w14:paraId="4E64FDD6" w14:textId="19B84A3D" w:rsidR="002D584B" w:rsidRDefault="002D584B" w:rsidP="0080255F">
      <w:pPr>
        <w:spacing w:line="360" w:lineRule="auto"/>
        <w:jc w:val="both"/>
        <w:rPr>
          <w:noProof/>
        </w:rPr>
      </w:pPr>
    </w:p>
    <w:p w14:paraId="4E04CE8A" w14:textId="4AD09C5B" w:rsidR="00B2321E" w:rsidRDefault="00B2321E" w:rsidP="0080255F">
      <w:pPr>
        <w:spacing w:line="360" w:lineRule="auto"/>
        <w:jc w:val="both"/>
        <w:rPr>
          <w:noProof/>
        </w:rPr>
      </w:pPr>
    </w:p>
    <w:p w14:paraId="400B29CC" w14:textId="074F4FAE" w:rsidR="00B2321E" w:rsidRDefault="00B2321E" w:rsidP="0080255F">
      <w:pPr>
        <w:spacing w:line="360" w:lineRule="auto"/>
        <w:jc w:val="both"/>
        <w:rPr>
          <w:noProof/>
        </w:rPr>
      </w:pPr>
    </w:p>
    <w:p w14:paraId="08B06E27" w14:textId="737E7A86" w:rsidR="00B2321E" w:rsidRDefault="00B2321E" w:rsidP="0080255F">
      <w:pPr>
        <w:spacing w:line="360" w:lineRule="auto"/>
        <w:jc w:val="both"/>
        <w:rPr>
          <w:noProof/>
        </w:rPr>
      </w:pPr>
    </w:p>
    <w:p w14:paraId="562F54E6" w14:textId="2D583483" w:rsidR="00B2321E" w:rsidRPr="00AB1F81" w:rsidRDefault="00B2321E" w:rsidP="0080255F">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4A9EC86E" w14:textId="487C0764" w:rsidR="00B2321E" w:rsidRDefault="00B2321E" w:rsidP="0080255F">
      <w:pPr>
        <w:spacing w:line="360" w:lineRule="auto"/>
        <w:jc w:val="both"/>
        <w:rPr>
          <w:noProof/>
        </w:rPr>
      </w:pPr>
    </w:p>
    <w:p w14:paraId="59346297" w14:textId="7F523280" w:rsidR="00B2321E" w:rsidRPr="001425AD" w:rsidRDefault="001425AD" w:rsidP="001425AD">
      <w:pPr>
        <w:spacing w:line="360" w:lineRule="auto"/>
        <w:jc w:val="center"/>
        <w:rPr>
          <w:rFonts w:ascii="Times New Roman" w:hAnsi="Times New Roman" w:cs="Times New Roman"/>
          <w:b/>
          <w:bCs/>
          <w:sz w:val="32"/>
          <w:szCs w:val="32"/>
        </w:rPr>
      </w:pPr>
      <w:r w:rsidRPr="001425AD">
        <w:rPr>
          <w:rFonts w:ascii="Times New Roman" w:hAnsi="Times New Roman" w:cs="Times New Roman"/>
          <w:b/>
          <w:bCs/>
          <w:sz w:val="32"/>
          <w:szCs w:val="32"/>
        </w:rPr>
        <w:t>USE-CASE</w:t>
      </w:r>
      <w:r>
        <w:rPr>
          <w:rFonts w:ascii="Times New Roman" w:hAnsi="Times New Roman" w:cs="Times New Roman"/>
          <w:b/>
          <w:bCs/>
          <w:sz w:val="32"/>
          <w:szCs w:val="32"/>
        </w:rPr>
        <w:t xml:space="preserve"> DIAGRAM</w:t>
      </w:r>
    </w:p>
    <w:p w14:paraId="2B334FC7" w14:textId="2B7411D5" w:rsidR="001425AD" w:rsidRDefault="001425AD" w:rsidP="0080255F">
      <w:pPr>
        <w:spacing w:line="360" w:lineRule="auto"/>
        <w:jc w:val="both"/>
        <w:rPr>
          <w:rFonts w:ascii="Times New Roman" w:hAnsi="Times New Roman" w:cs="Times New Roman"/>
          <w:sz w:val="24"/>
          <w:szCs w:val="24"/>
        </w:rPr>
      </w:pPr>
    </w:p>
    <w:p w14:paraId="1EDCE735" w14:textId="23510A09" w:rsidR="00F52622" w:rsidRDefault="00F5262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w:t>
      </w:r>
      <w:r w:rsidR="006902D2">
        <w:rPr>
          <w:rFonts w:ascii="Times New Roman" w:hAnsi="Times New Roman" w:cs="Times New Roman"/>
          <w:sz w:val="24"/>
          <w:szCs w:val="24"/>
        </w:rPr>
        <w:t xml:space="preserve">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76FABC74" w14:textId="001DE453" w:rsidR="006902D2" w:rsidRDefault="006902D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the requirement to analyze the system in a deep nature, use-case is not a good choice. It depicts only a </w:t>
      </w:r>
      <w:r w:rsidR="00F77CCE">
        <w:rPr>
          <w:rFonts w:ascii="Times New Roman" w:hAnsi="Times New Roman" w:cs="Times New Roman"/>
          <w:sz w:val="24"/>
          <w:szCs w:val="24"/>
        </w:rPr>
        <w:t>high-level</w:t>
      </w:r>
      <w:r>
        <w:rPr>
          <w:rFonts w:ascii="Times New Roman" w:hAnsi="Times New Roman" w:cs="Times New Roman"/>
          <w:sz w:val="24"/>
          <w:szCs w:val="24"/>
        </w:rPr>
        <w:t xml:space="preserve"> overview of the relation between actors and system.</w:t>
      </w:r>
    </w:p>
    <w:p w14:paraId="610325E2" w14:textId="77777777" w:rsidR="00F77CCE" w:rsidRDefault="00F77CCE"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order to draw a use-case diagram, it is essential to have a understanding of basic building blocks.</w:t>
      </w:r>
    </w:p>
    <w:p w14:paraId="7CAB4462" w14:textId="694A4C63"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684F4E65" w14:textId="1232DBCC"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4BDDAC96" w14:textId="7012A498"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1641561B" w14:textId="76D6B7BF" w:rsidR="00AB314F" w:rsidRDefault="00AB314F" w:rsidP="00AB314F">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w:t>
      </w:r>
      <w:r w:rsidR="00CB171E">
        <w:rPr>
          <w:rFonts w:ascii="Times New Roman" w:hAnsi="Times New Roman" w:cs="Times New Roman"/>
          <w:sz w:val="24"/>
          <w:szCs w:val="24"/>
        </w:rPr>
        <w:t xml:space="preserve"> </w:t>
      </w:r>
      <w:r w:rsidR="00CB171E">
        <w:rPr>
          <w:rFonts w:ascii="Times New Roman" w:hAnsi="Times New Roman" w:cs="Times New Roman"/>
          <w:sz w:val="24"/>
          <w:szCs w:val="24"/>
        </w:rPr>
        <w:t>below</w:t>
      </w:r>
      <w:r>
        <w:rPr>
          <w:rFonts w:ascii="Times New Roman" w:hAnsi="Times New Roman" w:cs="Times New Roman"/>
          <w:sz w:val="24"/>
          <w:szCs w:val="24"/>
        </w:rPr>
        <w:t xml:space="preserve"> symbols and notations to represent use-case for the required scenario.</w:t>
      </w:r>
    </w:p>
    <w:p w14:paraId="265408AF" w14:textId="5F330E4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4B30F6BD" w14:textId="44B696AD" w:rsidR="00CB171E" w:rsidRDefault="00CB171E" w:rsidP="00CB171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F54D385" wp14:editId="4B79A0DB">
                <wp:simplePos x="0" y="0"/>
                <wp:positionH relativeFrom="column">
                  <wp:posOffset>981922</wp:posOffset>
                </wp:positionH>
                <wp:positionV relativeFrom="paragraph">
                  <wp:posOffset>95674</wp:posOffset>
                </wp:positionV>
                <wp:extent cx="812800" cy="355600"/>
                <wp:effectExtent l="0" t="0" r="25400" b="25400"/>
                <wp:wrapNone/>
                <wp:docPr id="31" name="Oval 31"/>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3FA799" id="Oval 31" o:spid="_x0000_s1026" style="position:absolute;margin-left:77.3pt;margin-top:7.55pt;width:64pt;height:2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vfq8aH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321F217D" w14:textId="77777777" w:rsidR="00CB171E" w:rsidRDefault="00CB171E" w:rsidP="00CB171E">
      <w:pPr>
        <w:pStyle w:val="ListParagraph"/>
        <w:spacing w:line="360" w:lineRule="auto"/>
        <w:jc w:val="both"/>
        <w:rPr>
          <w:rFonts w:ascii="Times New Roman" w:hAnsi="Times New Roman" w:cs="Times New Roman"/>
          <w:sz w:val="24"/>
          <w:szCs w:val="24"/>
        </w:rPr>
      </w:pPr>
    </w:p>
    <w:p w14:paraId="7C6F7DD6" w14:textId="1B3FA2F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32A7D7B7" w14:textId="5D081CA4" w:rsidR="00CB171E" w:rsidRDefault="00CB171E" w:rsidP="00CB171E">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60E9BA97" wp14:editId="65DB450C">
            <wp:extent cx="347133" cy="673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179" cy="679347"/>
                    </a:xfrm>
                    <a:prstGeom prst="rect">
                      <a:avLst/>
                    </a:prstGeom>
                  </pic:spPr>
                </pic:pic>
              </a:graphicData>
            </a:graphic>
          </wp:inline>
        </w:drawing>
      </w:r>
    </w:p>
    <w:p w14:paraId="78DC0A3B" w14:textId="501395D7"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78BEAAF1" wp14:editId="00A97C08">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w:t>
      </w:r>
      <w:r w:rsidR="001367F3">
        <w:rPr>
          <w:rFonts w:ascii="Times New Roman" w:hAnsi="Times New Roman" w:cs="Times New Roman"/>
          <w:sz w:val="24"/>
          <w:szCs w:val="24"/>
        </w:rPr>
        <w:t>Dependenc</w:t>
      </w:r>
      <w:r w:rsidR="00BB4A64">
        <w:rPr>
          <w:rFonts w:ascii="Times New Roman" w:hAnsi="Times New Roman" w:cs="Times New Roman"/>
          <w:sz w:val="24"/>
          <w:szCs w:val="24"/>
        </w:rPr>
        <w:t xml:space="preserve">ies </w:t>
      </w:r>
      <w:r>
        <w:rPr>
          <w:rFonts w:ascii="Times New Roman" w:hAnsi="Times New Roman" w:cs="Times New Roman"/>
          <w:sz w:val="24"/>
          <w:szCs w:val="24"/>
        </w:rPr>
        <w:t>are represented by dashed line</w:t>
      </w:r>
      <w:r w:rsidR="00CD1FC2">
        <w:rPr>
          <w:rFonts w:ascii="Times New Roman" w:hAnsi="Times New Roman" w:cs="Times New Roman"/>
          <w:sz w:val="24"/>
          <w:szCs w:val="24"/>
        </w:rPr>
        <w:t xml:space="preserve"> &amp; Association with a straight line</w:t>
      </w:r>
    </w:p>
    <w:p w14:paraId="1978171F" w14:textId="4C2DC2CD" w:rsidR="00CB171E" w:rsidRDefault="002A50E6"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129701E6" wp14:editId="4ECC3CD7">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CF92E9" id="Straight Connector 35"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sidR="00CB171E">
        <w:rPr>
          <w:noProof/>
        </w:rPr>
        <w:drawing>
          <wp:anchor distT="0" distB="0" distL="114300" distR="114300" simplePos="0" relativeHeight="251707392" behindDoc="0" locked="0" layoutInCell="1" allowOverlap="1" wp14:anchorId="1710AD60" wp14:editId="437F2ABE">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00CB171E" w:rsidRPr="00CB171E">
        <w:rPr>
          <w:noProof/>
        </w:rPr>
        <w:t xml:space="preserve"> </w:t>
      </w:r>
    </w:p>
    <w:p w14:paraId="2266606A" w14:textId="4F1187E1" w:rsidR="00CB171E" w:rsidRPr="00CB171E" w:rsidRDefault="00CB171E" w:rsidP="00CB171E">
      <w:pPr>
        <w:pStyle w:val="ListParagraph"/>
        <w:spacing w:line="360" w:lineRule="auto"/>
        <w:jc w:val="both"/>
        <w:rPr>
          <w:rFonts w:ascii="Times New Roman" w:hAnsi="Times New Roman" w:cs="Times New Roman"/>
          <w:sz w:val="24"/>
          <w:szCs w:val="24"/>
        </w:rPr>
      </w:pPr>
    </w:p>
    <w:p w14:paraId="0A802681" w14:textId="7151DC1B" w:rsidR="001425AD" w:rsidRDefault="001425AD" w:rsidP="0080255F">
      <w:pPr>
        <w:spacing w:line="360" w:lineRule="auto"/>
        <w:jc w:val="both"/>
        <w:rPr>
          <w:rFonts w:ascii="Times New Roman" w:hAnsi="Times New Roman" w:cs="Times New Roman"/>
          <w:sz w:val="24"/>
          <w:szCs w:val="24"/>
        </w:rPr>
      </w:pPr>
    </w:p>
    <w:p w14:paraId="6C75EF51" w14:textId="036AEBD8" w:rsidR="001425AD" w:rsidRDefault="001425AD" w:rsidP="0080255F">
      <w:pPr>
        <w:spacing w:line="360" w:lineRule="auto"/>
        <w:jc w:val="both"/>
        <w:rPr>
          <w:rFonts w:ascii="Times New Roman" w:hAnsi="Times New Roman" w:cs="Times New Roman"/>
          <w:sz w:val="24"/>
          <w:szCs w:val="24"/>
        </w:rPr>
      </w:pPr>
    </w:p>
    <w:p w14:paraId="37E662DC" w14:textId="1C6B5DE7" w:rsidR="001425AD" w:rsidRDefault="001425AD" w:rsidP="0080255F">
      <w:pPr>
        <w:spacing w:line="360" w:lineRule="auto"/>
        <w:jc w:val="both"/>
        <w:rPr>
          <w:rFonts w:ascii="Times New Roman" w:hAnsi="Times New Roman" w:cs="Times New Roman"/>
          <w:sz w:val="24"/>
          <w:szCs w:val="24"/>
        </w:rPr>
      </w:pPr>
    </w:p>
    <w:p w14:paraId="5DFE216F" w14:textId="79559A34" w:rsidR="001425AD" w:rsidRDefault="001425AD" w:rsidP="0080255F">
      <w:pPr>
        <w:spacing w:line="360" w:lineRule="auto"/>
        <w:jc w:val="both"/>
        <w:rPr>
          <w:rFonts w:ascii="Times New Roman" w:hAnsi="Times New Roman" w:cs="Times New Roman"/>
          <w:sz w:val="24"/>
          <w:szCs w:val="24"/>
        </w:rPr>
      </w:pPr>
    </w:p>
    <w:p w14:paraId="6409B8E5" w14:textId="64071AB5" w:rsidR="001425AD" w:rsidRDefault="001425AD" w:rsidP="0080255F">
      <w:pPr>
        <w:spacing w:line="360" w:lineRule="auto"/>
        <w:jc w:val="both"/>
        <w:rPr>
          <w:rFonts w:ascii="Times New Roman" w:hAnsi="Times New Roman" w:cs="Times New Roman"/>
          <w:sz w:val="24"/>
          <w:szCs w:val="24"/>
        </w:rPr>
      </w:pPr>
    </w:p>
    <w:p w14:paraId="7F9872B5" w14:textId="4ACD97E9" w:rsidR="001425AD" w:rsidRDefault="001425AD" w:rsidP="0080255F">
      <w:pPr>
        <w:spacing w:line="360" w:lineRule="auto"/>
        <w:jc w:val="both"/>
        <w:rPr>
          <w:rFonts w:ascii="Times New Roman" w:hAnsi="Times New Roman" w:cs="Times New Roman"/>
          <w:sz w:val="24"/>
          <w:szCs w:val="24"/>
        </w:rPr>
      </w:pPr>
    </w:p>
    <w:p w14:paraId="4C499465" w14:textId="77777777" w:rsidR="00F77CCE" w:rsidRPr="0080255F" w:rsidRDefault="00F77CCE" w:rsidP="0080255F">
      <w:pPr>
        <w:spacing w:line="360" w:lineRule="auto"/>
        <w:jc w:val="both"/>
        <w:rPr>
          <w:rFonts w:ascii="Times New Roman" w:hAnsi="Times New Roman" w:cs="Times New Roman"/>
          <w:sz w:val="24"/>
          <w:szCs w:val="24"/>
        </w:rPr>
      </w:pPr>
    </w:p>
    <w:sectPr w:rsidR="00F77CCE" w:rsidRPr="0080255F" w:rsidSect="00A8026E">
      <w:headerReference w:type="default" r:id="rId17"/>
      <w:foot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22C28" w14:textId="77777777" w:rsidR="00B4043F" w:rsidRDefault="00B4043F" w:rsidP="001A69B5">
      <w:pPr>
        <w:spacing w:after="0" w:line="240" w:lineRule="auto"/>
      </w:pPr>
      <w:r>
        <w:separator/>
      </w:r>
    </w:p>
  </w:endnote>
  <w:endnote w:type="continuationSeparator" w:id="0">
    <w:p w14:paraId="1CD3B504" w14:textId="77777777" w:rsidR="00B4043F" w:rsidRDefault="00B4043F"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7417DB" w:rsidRDefault="007417D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7417DB" w:rsidRDefault="0074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5ABBE" w14:textId="77777777" w:rsidR="00B4043F" w:rsidRDefault="00B4043F" w:rsidP="001A69B5">
      <w:pPr>
        <w:spacing w:after="0" w:line="240" w:lineRule="auto"/>
      </w:pPr>
      <w:r>
        <w:separator/>
      </w:r>
    </w:p>
  </w:footnote>
  <w:footnote w:type="continuationSeparator" w:id="0">
    <w:p w14:paraId="213DAF15" w14:textId="77777777" w:rsidR="00B4043F" w:rsidRDefault="00B4043F"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7417DB" w:rsidRDefault="007417DB">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7417DB" w:rsidRDefault="00741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699AA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7"/>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qNaAJiaBY8sAAAA"/>
  </w:docVars>
  <w:rsids>
    <w:rsidRoot w:val="00225C02"/>
    <w:rsid w:val="00052FB0"/>
    <w:rsid w:val="00063666"/>
    <w:rsid w:val="000647BD"/>
    <w:rsid w:val="00066F02"/>
    <w:rsid w:val="000837A6"/>
    <w:rsid w:val="000943F6"/>
    <w:rsid w:val="000A4904"/>
    <w:rsid w:val="000A7BC3"/>
    <w:rsid w:val="000F6A16"/>
    <w:rsid w:val="00110DCC"/>
    <w:rsid w:val="001367F3"/>
    <w:rsid w:val="001425AD"/>
    <w:rsid w:val="001710CB"/>
    <w:rsid w:val="001803B1"/>
    <w:rsid w:val="001A49F7"/>
    <w:rsid w:val="001A69B5"/>
    <w:rsid w:val="001F1FE8"/>
    <w:rsid w:val="001F452F"/>
    <w:rsid w:val="00224DA6"/>
    <w:rsid w:val="00225C02"/>
    <w:rsid w:val="00226371"/>
    <w:rsid w:val="00240F79"/>
    <w:rsid w:val="00246CC4"/>
    <w:rsid w:val="00247856"/>
    <w:rsid w:val="00250AF7"/>
    <w:rsid w:val="002568BA"/>
    <w:rsid w:val="00274C69"/>
    <w:rsid w:val="00290B45"/>
    <w:rsid w:val="002949C1"/>
    <w:rsid w:val="00297EC5"/>
    <w:rsid w:val="002A50E6"/>
    <w:rsid w:val="002B0386"/>
    <w:rsid w:val="002D584B"/>
    <w:rsid w:val="002E7782"/>
    <w:rsid w:val="00392B95"/>
    <w:rsid w:val="00394B8A"/>
    <w:rsid w:val="003E5D08"/>
    <w:rsid w:val="004441EC"/>
    <w:rsid w:val="00454D57"/>
    <w:rsid w:val="00472912"/>
    <w:rsid w:val="004A1F31"/>
    <w:rsid w:val="004B078B"/>
    <w:rsid w:val="004C0988"/>
    <w:rsid w:val="004C1D51"/>
    <w:rsid w:val="005140E0"/>
    <w:rsid w:val="00540978"/>
    <w:rsid w:val="005437A6"/>
    <w:rsid w:val="00573E73"/>
    <w:rsid w:val="00592575"/>
    <w:rsid w:val="005A6BBA"/>
    <w:rsid w:val="005B64FE"/>
    <w:rsid w:val="005D1721"/>
    <w:rsid w:val="00621903"/>
    <w:rsid w:val="00637906"/>
    <w:rsid w:val="006434E1"/>
    <w:rsid w:val="006647B7"/>
    <w:rsid w:val="006902D2"/>
    <w:rsid w:val="006C665A"/>
    <w:rsid w:val="006C79E2"/>
    <w:rsid w:val="006D7F0B"/>
    <w:rsid w:val="006E429C"/>
    <w:rsid w:val="006E7C73"/>
    <w:rsid w:val="006F5B88"/>
    <w:rsid w:val="0070718D"/>
    <w:rsid w:val="007161A9"/>
    <w:rsid w:val="0072627A"/>
    <w:rsid w:val="007417DB"/>
    <w:rsid w:val="00744D6E"/>
    <w:rsid w:val="007456F2"/>
    <w:rsid w:val="007C71CE"/>
    <w:rsid w:val="007D545D"/>
    <w:rsid w:val="0080255F"/>
    <w:rsid w:val="008110AA"/>
    <w:rsid w:val="008157E8"/>
    <w:rsid w:val="00825435"/>
    <w:rsid w:val="00827469"/>
    <w:rsid w:val="00832BE4"/>
    <w:rsid w:val="00874A0B"/>
    <w:rsid w:val="00890F68"/>
    <w:rsid w:val="008F5F0B"/>
    <w:rsid w:val="00900975"/>
    <w:rsid w:val="00904E31"/>
    <w:rsid w:val="00917C37"/>
    <w:rsid w:val="0093278A"/>
    <w:rsid w:val="00952FF8"/>
    <w:rsid w:val="00976762"/>
    <w:rsid w:val="009A7314"/>
    <w:rsid w:val="009D1758"/>
    <w:rsid w:val="009D2B2C"/>
    <w:rsid w:val="009E64D7"/>
    <w:rsid w:val="00A260DE"/>
    <w:rsid w:val="00A30872"/>
    <w:rsid w:val="00A32CF4"/>
    <w:rsid w:val="00A45DBA"/>
    <w:rsid w:val="00A46809"/>
    <w:rsid w:val="00A52481"/>
    <w:rsid w:val="00A57972"/>
    <w:rsid w:val="00A8026E"/>
    <w:rsid w:val="00A97866"/>
    <w:rsid w:val="00AB1F81"/>
    <w:rsid w:val="00AB314F"/>
    <w:rsid w:val="00AC121E"/>
    <w:rsid w:val="00AC4588"/>
    <w:rsid w:val="00B2321E"/>
    <w:rsid w:val="00B4043F"/>
    <w:rsid w:val="00B67F27"/>
    <w:rsid w:val="00B7422B"/>
    <w:rsid w:val="00BB4A64"/>
    <w:rsid w:val="00BE111E"/>
    <w:rsid w:val="00BF6CBF"/>
    <w:rsid w:val="00C338E6"/>
    <w:rsid w:val="00C47435"/>
    <w:rsid w:val="00C853C5"/>
    <w:rsid w:val="00C855C7"/>
    <w:rsid w:val="00CB171E"/>
    <w:rsid w:val="00CB66C1"/>
    <w:rsid w:val="00CC29E3"/>
    <w:rsid w:val="00CD1FC2"/>
    <w:rsid w:val="00D27F48"/>
    <w:rsid w:val="00D611DF"/>
    <w:rsid w:val="00D74B33"/>
    <w:rsid w:val="00D75DF5"/>
    <w:rsid w:val="00DE2E25"/>
    <w:rsid w:val="00E2117E"/>
    <w:rsid w:val="00E329B9"/>
    <w:rsid w:val="00E339C1"/>
    <w:rsid w:val="00E340D7"/>
    <w:rsid w:val="00E47481"/>
    <w:rsid w:val="00E754BD"/>
    <w:rsid w:val="00EB1F9C"/>
    <w:rsid w:val="00EB483F"/>
    <w:rsid w:val="00EF7397"/>
    <w:rsid w:val="00F52622"/>
    <w:rsid w:val="00F7447B"/>
    <w:rsid w:val="00F77CCE"/>
    <w:rsid w:val="00F808FB"/>
    <w:rsid w:val="00FB7165"/>
    <w:rsid w:val="00FF6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 w:type="table" w:styleId="TableGrid">
    <w:name w:val="Table Grid"/>
    <w:basedOn w:val="TableNormal"/>
    <w:uiPriority w:val="39"/>
    <w:rsid w:val="00EB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B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6</TotalTime>
  <Pages>14</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143</cp:revision>
  <dcterms:created xsi:type="dcterms:W3CDTF">2019-08-18T22:34:00Z</dcterms:created>
  <dcterms:modified xsi:type="dcterms:W3CDTF">2019-08-22T02:07:00Z</dcterms:modified>
</cp:coreProperties>
</file>